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14F76" w14:textId="77777777" w:rsidR="00047EE6" w:rsidRPr="001F6FD9" w:rsidRDefault="00047EE6" w:rsidP="001F6FD9">
      <w:pPr>
        <w:bidi w:val="0"/>
        <w:spacing w:after="0"/>
        <w:jc w:val="center"/>
        <w:rPr>
          <w:rFonts w:cstheme="minorHAnsi"/>
          <w:sz w:val="24"/>
          <w:szCs w:val="24"/>
          <w:rtl/>
        </w:rPr>
      </w:pPr>
    </w:p>
    <w:p w14:paraId="7C1B02C8" w14:textId="00E9898B" w:rsidR="00E47477" w:rsidRDefault="00E47477" w:rsidP="001F6FD9">
      <w:pPr>
        <w:bidi w:val="0"/>
        <w:spacing w:after="0"/>
        <w:jc w:val="center"/>
        <w:rPr>
          <w:rFonts w:cstheme="minorHAnsi"/>
          <w:sz w:val="28"/>
          <w:szCs w:val="28"/>
        </w:rPr>
      </w:pPr>
      <w:r w:rsidRPr="00455D2F">
        <w:rPr>
          <w:rFonts w:cstheme="minorHAnsi"/>
          <w:sz w:val="28"/>
          <w:szCs w:val="28"/>
        </w:rPr>
        <w:t>PERSONAL QUESTIONNAIRE FOR NEW EMPLOYEE</w:t>
      </w:r>
    </w:p>
    <w:p w14:paraId="1FDC708E" w14:textId="77777777" w:rsidR="00455D2F" w:rsidRPr="00455D2F" w:rsidRDefault="00455D2F" w:rsidP="00455D2F">
      <w:pPr>
        <w:bidi w:val="0"/>
        <w:spacing w:after="0"/>
        <w:jc w:val="center"/>
        <w:rPr>
          <w:rFonts w:cstheme="minorHAnsi"/>
          <w:sz w:val="28"/>
          <w:szCs w:val="28"/>
        </w:rPr>
      </w:pPr>
    </w:p>
    <w:p w14:paraId="3346B3C2" w14:textId="77777777" w:rsidR="00E47477" w:rsidRPr="001F6FD9" w:rsidRDefault="00E47477" w:rsidP="001F6FD9">
      <w:pPr>
        <w:pStyle w:val="ListParagraph"/>
        <w:numPr>
          <w:ilvl w:val="0"/>
          <w:numId w:val="1"/>
        </w:numPr>
        <w:bidi w:val="0"/>
        <w:spacing w:after="0"/>
        <w:ind w:left="0" w:hanging="284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 xml:space="preserve">The information to be provided through this questionnaire is needed for your employment at the university. The information will be used in accordance with the Protection of Privacy Law 1981.  </w:t>
      </w:r>
    </w:p>
    <w:p w14:paraId="3A6AF21E" w14:textId="77777777" w:rsidR="00E47477" w:rsidRPr="001F6FD9" w:rsidRDefault="00E47477" w:rsidP="001F6FD9">
      <w:pPr>
        <w:pStyle w:val="ListParagraph"/>
        <w:numPr>
          <w:ilvl w:val="0"/>
          <w:numId w:val="1"/>
        </w:numPr>
        <w:bidi w:val="0"/>
        <w:spacing w:after="0"/>
        <w:ind w:left="0" w:hanging="284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>The University will use th</w:t>
      </w:r>
      <w:r w:rsidR="00BF3692" w:rsidRPr="001F6FD9">
        <w:rPr>
          <w:rFonts w:cstheme="minorHAnsi"/>
          <w:sz w:val="24"/>
          <w:szCs w:val="24"/>
        </w:rPr>
        <w:t>is</w:t>
      </w:r>
      <w:r w:rsidRPr="001F6FD9">
        <w:rPr>
          <w:rFonts w:cstheme="minorHAnsi"/>
          <w:sz w:val="24"/>
          <w:szCs w:val="24"/>
        </w:rPr>
        <w:t xml:space="preserve"> information to implement your rights as an </w:t>
      </w:r>
      <w:proofErr w:type="gramStart"/>
      <w:r w:rsidRPr="001F6FD9">
        <w:rPr>
          <w:rFonts w:cstheme="minorHAnsi"/>
          <w:sz w:val="24"/>
          <w:szCs w:val="24"/>
        </w:rPr>
        <w:t xml:space="preserve">employee, </w:t>
      </w:r>
      <w:r w:rsidR="00754E24" w:rsidRPr="001F6FD9">
        <w:rPr>
          <w:rFonts w:cstheme="minorHAnsi"/>
          <w:sz w:val="24"/>
          <w:szCs w:val="24"/>
        </w:rPr>
        <w:t>and</w:t>
      </w:r>
      <w:proofErr w:type="gramEnd"/>
      <w:r w:rsidR="00754E24" w:rsidRPr="001F6FD9">
        <w:rPr>
          <w:rFonts w:cstheme="minorHAnsi"/>
          <w:sz w:val="24"/>
          <w:szCs w:val="24"/>
        </w:rPr>
        <w:t xml:space="preserve"> </w:t>
      </w:r>
      <w:r w:rsidR="00BF3692" w:rsidRPr="001F6FD9">
        <w:rPr>
          <w:rFonts w:cstheme="minorHAnsi"/>
          <w:sz w:val="24"/>
          <w:szCs w:val="24"/>
        </w:rPr>
        <w:t>is</w:t>
      </w:r>
      <w:r w:rsidR="00754E24" w:rsidRPr="001F6FD9">
        <w:rPr>
          <w:rFonts w:cstheme="minorHAnsi"/>
          <w:sz w:val="24"/>
          <w:szCs w:val="24"/>
        </w:rPr>
        <w:t xml:space="preserve"> permitted to pass the information on to any person or organization entitled by law to receive it.</w:t>
      </w:r>
    </w:p>
    <w:p w14:paraId="33D73E2B" w14:textId="77777777" w:rsidR="00754E24" w:rsidRPr="001F6FD9" w:rsidRDefault="00754E24" w:rsidP="001F6FD9">
      <w:pPr>
        <w:pStyle w:val="ListParagraph"/>
        <w:numPr>
          <w:ilvl w:val="0"/>
          <w:numId w:val="1"/>
        </w:numPr>
        <w:bidi w:val="0"/>
        <w:spacing w:after="0"/>
        <w:ind w:left="0" w:hanging="284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>Please make sure that you fill in all details is legible handwriting, and attach all required documents, as specified at the bottom of the third page of th</w:t>
      </w:r>
      <w:r w:rsidR="00BF3692" w:rsidRPr="001F6FD9">
        <w:rPr>
          <w:rFonts w:cstheme="minorHAnsi"/>
          <w:sz w:val="24"/>
          <w:szCs w:val="24"/>
        </w:rPr>
        <w:t>is</w:t>
      </w:r>
      <w:r w:rsidRPr="001F6FD9">
        <w:rPr>
          <w:rFonts w:cstheme="minorHAnsi"/>
          <w:sz w:val="24"/>
          <w:szCs w:val="24"/>
        </w:rPr>
        <w:t xml:space="preserve"> questionnaire.</w:t>
      </w:r>
    </w:p>
    <w:p w14:paraId="6378C638" w14:textId="77777777" w:rsidR="00754E24" w:rsidRDefault="00754E24" w:rsidP="001F6FD9">
      <w:pPr>
        <w:bidi w:val="0"/>
        <w:spacing w:after="0"/>
        <w:ind w:left="567"/>
        <w:jc w:val="right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>We thank you for your cooperation.</w:t>
      </w:r>
    </w:p>
    <w:p w14:paraId="575E749A" w14:textId="77777777" w:rsidR="00455D2F" w:rsidRDefault="00455D2F" w:rsidP="00455D2F">
      <w:pPr>
        <w:bidi w:val="0"/>
        <w:spacing w:after="0"/>
        <w:ind w:left="567"/>
        <w:jc w:val="right"/>
        <w:rPr>
          <w:rFonts w:cstheme="minorHAnsi"/>
          <w:sz w:val="24"/>
          <w:szCs w:val="24"/>
        </w:rPr>
      </w:pPr>
    </w:p>
    <w:p w14:paraId="3AA3B061" w14:textId="1982C30B" w:rsidR="002343E0" w:rsidRPr="003545B0" w:rsidRDefault="002343E0" w:rsidP="003545B0">
      <w:pPr>
        <w:bidi w:val="0"/>
        <w:spacing w:after="0"/>
        <w:ind w:left="-142"/>
        <w:rPr>
          <w:rFonts w:cstheme="minorHAnsi"/>
          <w:b/>
          <w:bCs/>
          <w:sz w:val="24"/>
          <w:szCs w:val="24"/>
        </w:rPr>
      </w:pPr>
      <w:r w:rsidRPr="003545B0">
        <w:rPr>
          <w:rFonts w:cstheme="minorHAnsi"/>
          <w:b/>
          <w:bCs/>
          <w:sz w:val="24"/>
          <w:szCs w:val="24"/>
        </w:rPr>
        <w:t>Personal Details:</w:t>
      </w: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2264"/>
        <w:gridCol w:w="6558"/>
      </w:tblGrid>
      <w:tr w:rsidR="002343E0" w14:paraId="68755C1E" w14:textId="77777777" w:rsidTr="002343E0">
        <w:tc>
          <w:tcPr>
            <w:tcW w:w="2264" w:type="dxa"/>
          </w:tcPr>
          <w:p w14:paraId="6C8198A8" w14:textId="5D928BB8" w:rsidR="002343E0" w:rsidRDefault="002343E0" w:rsidP="002343E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.D / Passport No.</w:t>
            </w:r>
          </w:p>
        </w:tc>
        <w:tc>
          <w:tcPr>
            <w:tcW w:w="6558" w:type="dxa"/>
          </w:tcPr>
          <w:p w14:paraId="42CA5D98" w14:textId="77777777" w:rsidR="002343E0" w:rsidRDefault="002343E0" w:rsidP="002343E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2343E0" w14:paraId="543EC041" w14:textId="77777777" w:rsidTr="002343E0">
        <w:tc>
          <w:tcPr>
            <w:tcW w:w="2264" w:type="dxa"/>
          </w:tcPr>
          <w:p w14:paraId="795BEB2C" w14:textId="72CDB292" w:rsidR="002343E0" w:rsidRDefault="002343E0" w:rsidP="002343E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ast Name</w:t>
            </w:r>
          </w:p>
        </w:tc>
        <w:tc>
          <w:tcPr>
            <w:tcW w:w="6558" w:type="dxa"/>
          </w:tcPr>
          <w:p w14:paraId="5659F5FD" w14:textId="77777777" w:rsidR="002343E0" w:rsidRDefault="002343E0" w:rsidP="002343E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2343E0" w14:paraId="697A472F" w14:textId="77777777" w:rsidTr="002343E0">
        <w:tc>
          <w:tcPr>
            <w:tcW w:w="2264" w:type="dxa"/>
          </w:tcPr>
          <w:p w14:paraId="0662532F" w14:textId="21C9A8A7" w:rsidR="002343E0" w:rsidRDefault="002343E0" w:rsidP="002343E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irst Name</w:t>
            </w:r>
          </w:p>
        </w:tc>
        <w:tc>
          <w:tcPr>
            <w:tcW w:w="6558" w:type="dxa"/>
          </w:tcPr>
          <w:p w14:paraId="051DF630" w14:textId="77777777" w:rsidR="002343E0" w:rsidRDefault="002343E0" w:rsidP="002343E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2343E0" w14:paraId="44B335BA" w14:textId="77777777" w:rsidTr="002343E0">
        <w:tc>
          <w:tcPr>
            <w:tcW w:w="2264" w:type="dxa"/>
          </w:tcPr>
          <w:p w14:paraId="1309B550" w14:textId="35955F7F" w:rsidR="002343E0" w:rsidRDefault="002343E0" w:rsidP="002343E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ather's Name</w:t>
            </w:r>
          </w:p>
        </w:tc>
        <w:tc>
          <w:tcPr>
            <w:tcW w:w="6558" w:type="dxa"/>
          </w:tcPr>
          <w:p w14:paraId="767D6C5D" w14:textId="77777777" w:rsidR="002343E0" w:rsidRDefault="002343E0" w:rsidP="002343E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2343E0" w14:paraId="6098E3CA" w14:textId="77777777" w:rsidTr="002343E0">
        <w:tc>
          <w:tcPr>
            <w:tcW w:w="2264" w:type="dxa"/>
          </w:tcPr>
          <w:p w14:paraId="2A2109D9" w14:textId="799F16EB" w:rsidR="002343E0" w:rsidRDefault="002343E0" w:rsidP="002343E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 of Birth</w:t>
            </w:r>
          </w:p>
        </w:tc>
        <w:tc>
          <w:tcPr>
            <w:tcW w:w="6558" w:type="dxa"/>
          </w:tcPr>
          <w:p w14:paraId="5083852D" w14:textId="77777777" w:rsidR="002343E0" w:rsidRDefault="002343E0" w:rsidP="002343E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2343E0" w14:paraId="3470BAF1" w14:textId="77777777" w:rsidTr="002343E0">
        <w:tc>
          <w:tcPr>
            <w:tcW w:w="2264" w:type="dxa"/>
          </w:tcPr>
          <w:p w14:paraId="6467B16B" w14:textId="220AE5F1" w:rsidR="002343E0" w:rsidRDefault="002343E0" w:rsidP="002343E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ender</w:t>
            </w:r>
          </w:p>
        </w:tc>
        <w:tc>
          <w:tcPr>
            <w:tcW w:w="6558" w:type="dxa"/>
          </w:tcPr>
          <w:p w14:paraId="790E4B6E" w14:textId="735CC732" w:rsidR="002343E0" w:rsidRDefault="002343E0" w:rsidP="002343E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BD1FB12" wp14:editId="6C31D895">
                      <wp:simplePos x="0" y="0"/>
                      <wp:positionH relativeFrom="column">
                        <wp:posOffset>125095</wp:posOffset>
                      </wp:positionH>
                      <wp:positionV relativeFrom="paragraph">
                        <wp:posOffset>28575</wp:posOffset>
                      </wp:positionV>
                      <wp:extent cx="158115" cy="127000"/>
                      <wp:effectExtent l="0" t="0" r="13335" b="25400"/>
                      <wp:wrapNone/>
                      <wp:docPr id="963114233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8115" cy="127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16218ACE" id="Rectangle 1" o:spid="_x0000_s1026" style="position:absolute;left:0;text-align:left;margin-left:9.85pt;margin-top:2.25pt;width:12.45pt;height:10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" filled="f" strokecolor="black [3213]" strokeweight="2pt"/>
                  </w:pict>
                </mc:Fallback>
              </mc:AlternateContent>
            </w:r>
            <w:r>
              <w:rPr>
                <w:rFonts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02E164F" wp14:editId="4952CF83">
                      <wp:simplePos x="0" y="0"/>
                      <wp:positionH relativeFrom="column">
                        <wp:posOffset>1468755</wp:posOffset>
                      </wp:positionH>
                      <wp:positionV relativeFrom="paragraph">
                        <wp:posOffset>28271</wp:posOffset>
                      </wp:positionV>
                      <wp:extent cx="158639" cy="127221"/>
                      <wp:effectExtent l="0" t="0" r="13335" b="25400"/>
                      <wp:wrapNone/>
                      <wp:docPr id="1508622488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8639" cy="12722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77399FC1" id="Rectangle 1" o:spid="_x0000_s1026" style="position:absolute;left:0;text-align:left;margin-left:115.65pt;margin-top:2.25pt;width:12.5pt;height:10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" filled="f" strokecolor="black [3213]" strokeweight="2pt"/>
                  </w:pict>
                </mc:Fallback>
              </mc:AlternateContent>
            </w:r>
            <w:r>
              <w:rPr>
                <w:rFonts w:cstheme="minorHAnsi"/>
                <w:sz w:val="24"/>
                <w:szCs w:val="24"/>
              </w:rPr>
              <w:t xml:space="preserve">            Male                              Female</w:t>
            </w:r>
          </w:p>
        </w:tc>
      </w:tr>
      <w:tr w:rsidR="002343E0" w14:paraId="2052C2D0" w14:textId="77777777" w:rsidTr="002343E0">
        <w:tc>
          <w:tcPr>
            <w:tcW w:w="2264" w:type="dxa"/>
          </w:tcPr>
          <w:p w14:paraId="63C06C51" w14:textId="4A36D922" w:rsidR="002343E0" w:rsidRDefault="002343E0" w:rsidP="002343E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-Mail Adress</w:t>
            </w:r>
          </w:p>
        </w:tc>
        <w:tc>
          <w:tcPr>
            <w:tcW w:w="6558" w:type="dxa"/>
          </w:tcPr>
          <w:p w14:paraId="6808452D" w14:textId="77777777" w:rsidR="002343E0" w:rsidRDefault="002343E0" w:rsidP="002343E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5C3B5FE3" w14:textId="77777777" w:rsidR="00C61082" w:rsidRPr="001F6FD9" w:rsidRDefault="00C61082" w:rsidP="001F6FD9">
      <w:pPr>
        <w:bidi w:val="0"/>
        <w:spacing w:after="0"/>
        <w:rPr>
          <w:rFonts w:cstheme="minorHAnsi"/>
          <w:sz w:val="24"/>
          <w:szCs w:val="24"/>
        </w:rPr>
      </w:pPr>
    </w:p>
    <w:p w14:paraId="1A2A95E6" w14:textId="41CB2C73" w:rsidR="00BA4A28" w:rsidRPr="003545B0" w:rsidRDefault="00BA4A28" w:rsidP="00BA4A28">
      <w:pPr>
        <w:bidi w:val="0"/>
        <w:spacing w:after="0"/>
        <w:ind w:left="-142"/>
        <w:rPr>
          <w:rFonts w:cstheme="minorHAnsi"/>
          <w:b/>
          <w:bCs/>
          <w:sz w:val="24"/>
          <w:szCs w:val="24"/>
        </w:rPr>
      </w:pPr>
      <w:r w:rsidRPr="003545B0">
        <w:rPr>
          <w:rFonts w:cstheme="minorHAnsi"/>
          <w:b/>
          <w:bCs/>
          <w:sz w:val="24"/>
          <w:szCs w:val="24"/>
        </w:rPr>
        <w:t>Bank through which you wish to receive your salary:</w:t>
      </w: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3539"/>
        <w:gridCol w:w="5283"/>
      </w:tblGrid>
      <w:tr w:rsidR="00BA4A28" w14:paraId="2352D8C2" w14:textId="77777777" w:rsidTr="006A2EA3">
        <w:tc>
          <w:tcPr>
            <w:tcW w:w="3539" w:type="dxa"/>
          </w:tcPr>
          <w:p w14:paraId="73C55139" w14:textId="55C0DCBB" w:rsidR="00BA4A28" w:rsidRDefault="00BA4A28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Bank</w:t>
            </w:r>
          </w:p>
        </w:tc>
        <w:tc>
          <w:tcPr>
            <w:tcW w:w="5283" w:type="dxa"/>
          </w:tcPr>
          <w:p w14:paraId="73C9E493" w14:textId="77777777" w:rsidR="00BA4A28" w:rsidRDefault="00BA4A28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BA4A28" w14:paraId="78101FCF" w14:textId="77777777" w:rsidTr="006A2EA3">
        <w:tc>
          <w:tcPr>
            <w:tcW w:w="3539" w:type="dxa"/>
          </w:tcPr>
          <w:p w14:paraId="3C525FF8" w14:textId="37C57E08" w:rsidR="00BA4A28" w:rsidRDefault="00BA4A28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ank No</w:t>
            </w:r>
          </w:p>
        </w:tc>
        <w:tc>
          <w:tcPr>
            <w:tcW w:w="5283" w:type="dxa"/>
          </w:tcPr>
          <w:p w14:paraId="3F389099" w14:textId="77777777" w:rsidR="00BA4A28" w:rsidRDefault="00BA4A28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BA4A28" w14:paraId="1036E72A" w14:textId="77777777" w:rsidTr="006A2EA3">
        <w:tc>
          <w:tcPr>
            <w:tcW w:w="3539" w:type="dxa"/>
          </w:tcPr>
          <w:p w14:paraId="1DA14D6D" w14:textId="1F43E490" w:rsidR="00BA4A28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 w:rsidRPr="006A2EA3">
              <w:rPr>
                <w:rFonts w:cstheme="minorHAnsi"/>
                <w:sz w:val="24"/>
                <w:szCs w:val="24"/>
              </w:rPr>
              <w:t>Branch name &amp; address</w:t>
            </w:r>
          </w:p>
        </w:tc>
        <w:tc>
          <w:tcPr>
            <w:tcW w:w="5283" w:type="dxa"/>
          </w:tcPr>
          <w:p w14:paraId="50240093" w14:textId="77777777" w:rsidR="00BA4A28" w:rsidRDefault="00BA4A28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A2EA3" w14:paraId="2442010C" w14:textId="77777777" w:rsidTr="006A2EA3">
        <w:tc>
          <w:tcPr>
            <w:tcW w:w="3539" w:type="dxa"/>
          </w:tcPr>
          <w:p w14:paraId="4D142A45" w14:textId="4A9C874B" w:rsidR="006A2EA3" w:rsidRP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 w:rsidRPr="006A2EA3">
              <w:rPr>
                <w:rFonts w:cstheme="minorHAnsi"/>
                <w:sz w:val="24"/>
                <w:szCs w:val="24"/>
              </w:rPr>
              <w:t>Branch No.</w:t>
            </w:r>
          </w:p>
        </w:tc>
        <w:tc>
          <w:tcPr>
            <w:tcW w:w="5283" w:type="dxa"/>
          </w:tcPr>
          <w:p w14:paraId="19A684D1" w14:textId="77777777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A2EA3" w14:paraId="48CA1595" w14:textId="77777777" w:rsidTr="006A2EA3">
        <w:trPr>
          <w:trHeight w:val="149"/>
        </w:trPr>
        <w:tc>
          <w:tcPr>
            <w:tcW w:w="3539" w:type="dxa"/>
          </w:tcPr>
          <w:p w14:paraId="01AFA310" w14:textId="591EE04F" w:rsidR="006A2EA3" w:rsidRPr="006A2EA3" w:rsidRDefault="006A2EA3" w:rsidP="006A2EA3">
            <w:pPr>
              <w:bidi w:val="0"/>
              <w:rPr>
                <w:rFonts w:cstheme="minorHAnsi"/>
                <w:sz w:val="24"/>
                <w:szCs w:val="24"/>
              </w:rPr>
            </w:pPr>
            <w:r w:rsidRPr="006A2EA3">
              <w:rPr>
                <w:rFonts w:cstheme="minorHAnsi"/>
                <w:sz w:val="24"/>
                <w:szCs w:val="24"/>
              </w:rPr>
              <w:t>Account No.</w:t>
            </w:r>
          </w:p>
        </w:tc>
        <w:tc>
          <w:tcPr>
            <w:tcW w:w="5283" w:type="dxa"/>
          </w:tcPr>
          <w:p w14:paraId="4A0F5203" w14:textId="77777777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0491D062" w14:textId="77777777" w:rsidR="006A2EA3" w:rsidRDefault="006A2EA3" w:rsidP="001F6FD9">
      <w:pPr>
        <w:bidi w:val="0"/>
        <w:spacing w:after="0"/>
        <w:rPr>
          <w:rFonts w:cstheme="minorHAnsi"/>
          <w:b/>
          <w:bCs/>
          <w:sz w:val="24"/>
          <w:szCs w:val="24"/>
        </w:rPr>
      </w:pPr>
    </w:p>
    <w:p w14:paraId="124B96DA" w14:textId="567C40EA" w:rsidR="00F2777E" w:rsidRPr="003545B0" w:rsidRDefault="00F2777E" w:rsidP="006A2EA3">
      <w:pPr>
        <w:bidi w:val="0"/>
        <w:spacing w:after="0"/>
        <w:ind w:left="-142"/>
        <w:rPr>
          <w:rFonts w:cstheme="minorHAnsi"/>
          <w:b/>
          <w:bCs/>
          <w:sz w:val="24"/>
          <w:szCs w:val="24"/>
        </w:rPr>
      </w:pPr>
      <w:r w:rsidRPr="003545B0">
        <w:rPr>
          <w:rFonts w:cstheme="minorHAnsi"/>
          <w:b/>
          <w:bCs/>
          <w:sz w:val="24"/>
          <w:szCs w:val="24"/>
        </w:rPr>
        <w:t>Country of birth &amp; citizenship</w:t>
      </w: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3539"/>
        <w:gridCol w:w="5283"/>
      </w:tblGrid>
      <w:tr w:rsidR="006A2EA3" w14:paraId="1C542C1E" w14:textId="77777777" w:rsidTr="00C7307F">
        <w:tc>
          <w:tcPr>
            <w:tcW w:w="3539" w:type="dxa"/>
          </w:tcPr>
          <w:p w14:paraId="1F16A466" w14:textId="3F71F89C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 w:rsidRPr="006A2EA3">
              <w:rPr>
                <w:rFonts w:cstheme="minorHAnsi"/>
                <w:sz w:val="24"/>
                <w:szCs w:val="24"/>
              </w:rPr>
              <w:t>Country of birth</w:t>
            </w:r>
          </w:p>
        </w:tc>
        <w:tc>
          <w:tcPr>
            <w:tcW w:w="5283" w:type="dxa"/>
          </w:tcPr>
          <w:p w14:paraId="42ADB060" w14:textId="77777777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A2EA3" w14:paraId="7B33918D" w14:textId="77777777" w:rsidTr="00C7307F">
        <w:tc>
          <w:tcPr>
            <w:tcW w:w="3539" w:type="dxa"/>
          </w:tcPr>
          <w:p w14:paraId="642D3B2F" w14:textId="3505C165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 w:rsidRPr="006A2EA3">
              <w:rPr>
                <w:rFonts w:cstheme="minorHAnsi"/>
                <w:sz w:val="24"/>
                <w:szCs w:val="24"/>
              </w:rPr>
              <w:t>Citizenship</w:t>
            </w:r>
          </w:p>
        </w:tc>
        <w:tc>
          <w:tcPr>
            <w:tcW w:w="5283" w:type="dxa"/>
          </w:tcPr>
          <w:p w14:paraId="3644746F" w14:textId="77777777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A2EA3" w14:paraId="0ACFF4C1" w14:textId="77777777" w:rsidTr="00C7307F">
        <w:tc>
          <w:tcPr>
            <w:tcW w:w="3539" w:type="dxa"/>
          </w:tcPr>
          <w:p w14:paraId="0463B627" w14:textId="49DCF003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 w:rsidRPr="006A2EA3">
              <w:rPr>
                <w:rFonts w:cstheme="minorHAnsi"/>
                <w:sz w:val="24"/>
                <w:szCs w:val="24"/>
              </w:rPr>
              <w:t>Country from which you immigrated</w:t>
            </w:r>
          </w:p>
        </w:tc>
        <w:tc>
          <w:tcPr>
            <w:tcW w:w="5283" w:type="dxa"/>
          </w:tcPr>
          <w:p w14:paraId="004FA740" w14:textId="77777777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A2EA3" w14:paraId="1BCBD0C2" w14:textId="77777777" w:rsidTr="00C7307F">
        <w:tc>
          <w:tcPr>
            <w:tcW w:w="3539" w:type="dxa"/>
          </w:tcPr>
          <w:p w14:paraId="66ED53EC" w14:textId="7D7FFB16" w:rsidR="006A2EA3" w:rsidRP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 w:rsidRPr="006A2EA3">
              <w:rPr>
                <w:rFonts w:cstheme="minorHAnsi"/>
                <w:sz w:val="24"/>
                <w:szCs w:val="24"/>
              </w:rPr>
              <w:t>Date of immigration (Aliyah</w:t>
            </w:r>
          </w:p>
        </w:tc>
        <w:tc>
          <w:tcPr>
            <w:tcW w:w="5283" w:type="dxa"/>
          </w:tcPr>
          <w:p w14:paraId="39B97BB6" w14:textId="77777777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A2EA3" w14:paraId="79EE3353" w14:textId="77777777" w:rsidTr="00C7307F">
        <w:trPr>
          <w:trHeight w:val="149"/>
        </w:trPr>
        <w:tc>
          <w:tcPr>
            <w:tcW w:w="3539" w:type="dxa"/>
          </w:tcPr>
          <w:p w14:paraId="75145B92" w14:textId="56E722C3" w:rsidR="006A2EA3" w:rsidRPr="006A2EA3" w:rsidRDefault="006A2EA3" w:rsidP="006A2EA3">
            <w:pPr>
              <w:bidi w:val="0"/>
              <w:rPr>
                <w:rFonts w:cstheme="minorHAnsi"/>
                <w:sz w:val="24"/>
                <w:szCs w:val="24"/>
              </w:rPr>
            </w:pPr>
            <w:r w:rsidRPr="006A2EA3">
              <w:rPr>
                <w:rFonts w:cstheme="minorHAnsi"/>
                <w:sz w:val="24"/>
                <w:szCs w:val="24"/>
              </w:rPr>
              <w:t>Additional citizenship</w:t>
            </w:r>
          </w:p>
        </w:tc>
        <w:tc>
          <w:tcPr>
            <w:tcW w:w="5283" w:type="dxa"/>
          </w:tcPr>
          <w:p w14:paraId="2909D99D" w14:textId="77777777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77E0C88C" w14:textId="77777777" w:rsidR="006A2EA3" w:rsidRDefault="006A2EA3" w:rsidP="006A2EA3">
      <w:pPr>
        <w:bidi w:val="0"/>
        <w:spacing w:after="0"/>
        <w:ind w:left="-142"/>
        <w:rPr>
          <w:rFonts w:cstheme="minorHAnsi"/>
          <w:sz w:val="24"/>
          <w:szCs w:val="24"/>
        </w:rPr>
      </w:pPr>
    </w:p>
    <w:p w14:paraId="4AED103D" w14:textId="77777777" w:rsidR="006A2EA3" w:rsidRDefault="006A2EA3" w:rsidP="006A2EA3">
      <w:pPr>
        <w:bidi w:val="0"/>
        <w:spacing w:after="0"/>
        <w:rPr>
          <w:rFonts w:cstheme="minorHAnsi"/>
          <w:sz w:val="24"/>
          <w:szCs w:val="24"/>
        </w:rPr>
      </w:pPr>
    </w:p>
    <w:p w14:paraId="7C4E4316" w14:textId="77777777" w:rsidR="006A2EA3" w:rsidRDefault="006A2EA3" w:rsidP="006A2EA3">
      <w:pPr>
        <w:bidi w:val="0"/>
        <w:spacing w:after="0"/>
        <w:rPr>
          <w:rFonts w:cstheme="minorHAnsi"/>
          <w:sz w:val="24"/>
          <w:szCs w:val="24"/>
        </w:rPr>
      </w:pPr>
    </w:p>
    <w:p w14:paraId="37D2D6B0" w14:textId="77777777" w:rsidR="006A2EA3" w:rsidRDefault="006A2EA3" w:rsidP="006A2EA3">
      <w:pPr>
        <w:bidi w:val="0"/>
        <w:spacing w:after="0"/>
        <w:rPr>
          <w:rFonts w:cstheme="minorHAnsi"/>
          <w:sz w:val="24"/>
          <w:szCs w:val="24"/>
        </w:rPr>
      </w:pPr>
    </w:p>
    <w:p w14:paraId="72FDACBA" w14:textId="77777777" w:rsidR="006A2EA3" w:rsidRDefault="006A2EA3" w:rsidP="006A2EA3">
      <w:pPr>
        <w:bidi w:val="0"/>
        <w:spacing w:after="0"/>
        <w:rPr>
          <w:rFonts w:cstheme="minorHAnsi"/>
          <w:sz w:val="24"/>
          <w:szCs w:val="24"/>
        </w:rPr>
      </w:pPr>
    </w:p>
    <w:p w14:paraId="47B329F9" w14:textId="77777777" w:rsidR="006A2EA3" w:rsidRDefault="006A2EA3" w:rsidP="006A2EA3">
      <w:pPr>
        <w:bidi w:val="0"/>
        <w:spacing w:after="0"/>
        <w:rPr>
          <w:rFonts w:cstheme="minorHAnsi"/>
          <w:sz w:val="24"/>
          <w:szCs w:val="24"/>
        </w:rPr>
      </w:pPr>
    </w:p>
    <w:p w14:paraId="19188A48" w14:textId="77777777" w:rsidR="006A2EA3" w:rsidRDefault="006A2EA3" w:rsidP="006A2EA3">
      <w:pPr>
        <w:bidi w:val="0"/>
        <w:spacing w:after="0"/>
        <w:rPr>
          <w:rFonts w:cstheme="minorHAnsi"/>
          <w:sz w:val="24"/>
          <w:szCs w:val="24"/>
        </w:rPr>
      </w:pPr>
    </w:p>
    <w:p w14:paraId="09C9BBB4" w14:textId="4045E677" w:rsidR="00F2777E" w:rsidRPr="003545B0" w:rsidRDefault="00C61082" w:rsidP="003545B0">
      <w:pPr>
        <w:bidi w:val="0"/>
        <w:spacing w:after="0"/>
        <w:ind w:left="-142"/>
        <w:rPr>
          <w:rFonts w:cstheme="minorHAnsi"/>
          <w:b/>
          <w:bCs/>
          <w:sz w:val="24"/>
          <w:szCs w:val="24"/>
        </w:rPr>
      </w:pPr>
      <w:r w:rsidRPr="003545B0">
        <w:rPr>
          <w:rFonts w:cstheme="minorHAnsi"/>
          <w:b/>
          <w:bCs/>
          <w:sz w:val="24"/>
          <w:szCs w:val="24"/>
        </w:rPr>
        <w:t>A</w:t>
      </w:r>
      <w:r w:rsidR="00F2777E" w:rsidRPr="003545B0">
        <w:rPr>
          <w:rFonts w:cstheme="minorHAnsi"/>
          <w:b/>
          <w:bCs/>
          <w:sz w:val="24"/>
          <w:szCs w:val="24"/>
        </w:rPr>
        <w:t>ddress &amp; phone</w:t>
      </w:r>
      <w:r w:rsidR="00B15DEE" w:rsidRPr="003545B0">
        <w:rPr>
          <w:rFonts w:cstheme="minorHAnsi"/>
          <w:b/>
          <w:bCs/>
          <w:sz w:val="24"/>
          <w:szCs w:val="24"/>
        </w:rPr>
        <w:t xml:space="preserve"> </w:t>
      </w:r>
      <w:r w:rsidR="003545B0" w:rsidRPr="003545B0">
        <w:rPr>
          <w:rFonts w:cstheme="minorHAnsi"/>
          <w:b/>
          <w:bCs/>
          <w:sz w:val="24"/>
          <w:szCs w:val="24"/>
        </w:rPr>
        <w:t>(*In Israel)</w:t>
      </w: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3539"/>
        <w:gridCol w:w="5283"/>
      </w:tblGrid>
      <w:tr w:rsidR="006A2EA3" w14:paraId="4A7B2BDE" w14:textId="77777777" w:rsidTr="00C7307F">
        <w:tc>
          <w:tcPr>
            <w:tcW w:w="3539" w:type="dxa"/>
          </w:tcPr>
          <w:p w14:paraId="449EA2F9" w14:textId="0DC899FA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reet</w:t>
            </w:r>
          </w:p>
        </w:tc>
        <w:tc>
          <w:tcPr>
            <w:tcW w:w="5283" w:type="dxa"/>
          </w:tcPr>
          <w:p w14:paraId="14DF02CD" w14:textId="77777777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A2EA3" w14:paraId="3010915E" w14:textId="77777777" w:rsidTr="00C7307F">
        <w:tc>
          <w:tcPr>
            <w:tcW w:w="3539" w:type="dxa"/>
          </w:tcPr>
          <w:p w14:paraId="724EC2BB" w14:textId="0987523B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use No</w:t>
            </w:r>
          </w:p>
        </w:tc>
        <w:tc>
          <w:tcPr>
            <w:tcW w:w="5283" w:type="dxa"/>
          </w:tcPr>
          <w:p w14:paraId="52916D07" w14:textId="77777777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A2EA3" w14:paraId="5755792D" w14:textId="77777777" w:rsidTr="00C7307F">
        <w:tc>
          <w:tcPr>
            <w:tcW w:w="3539" w:type="dxa"/>
          </w:tcPr>
          <w:p w14:paraId="06A5853D" w14:textId="55CAA7C2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artment No</w:t>
            </w:r>
          </w:p>
        </w:tc>
        <w:tc>
          <w:tcPr>
            <w:tcW w:w="5283" w:type="dxa"/>
          </w:tcPr>
          <w:p w14:paraId="16F53095" w14:textId="77777777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A2EA3" w14:paraId="6E4D3DE2" w14:textId="77777777" w:rsidTr="00C7307F">
        <w:tc>
          <w:tcPr>
            <w:tcW w:w="3539" w:type="dxa"/>
          </w:tcPr>
          <w:p w14:paraId="0516A445" w14:textId="2750254D" w:rsidR="006A2EA3" w:rsidRP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ity</w:t>
            </w:r>
          </w:p>
        </w:tc>
        <w:tc>
          <w:tcPr>
            <w:tcW w:w="5283" w:type="dxa"/>
          </w:tcPr>
          <w:p w14:paraId="50A89447" w14:textId="77777777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A2EA3" w14:paraId="649469A0" w14:textId="77777777" w:rsidTr="00C7307F">
        <w:trPr>
          <w:trHeight w:val="149"/>
        </w:trPr>
        <w:tc>
          <w:tcPr>
            <w:tcW w:w="3539" w:type="dxa"/>
          </w:tcPr>
          <w:p w14:paraId="244BFBFE" w14:textId="69C8EA2A" w:rsidR="006A2EA3" w:rsidRP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ip Code</w:t>
            </w:r>
          </w:p>
        </w:tc>
        <w:tc>
          <w:tcPr>
            <w:tcW w:w="5283" w:type="dxa"/>
          </w:tcPr>
          <w:p w14:paraId="120F008A" w14:textId="77777777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A2EA3" w14:paraId="1B410CC8" w14:textId="77777777" w:rsidTr="00C7307F">
        <w:trPr>
          <w:trHeight w:val="149"/>
        </w:trPr>
        <w:tc>
          <w:tcPr>
            <w:tcW w:w="3539" w:type="dxa"/>
          </w:tcPr>
          <w:p w14:paraId="485F791E" w14:textId="3A0FBED0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one No</w:t>
            </w:r>
          </w:p>
        </w:tc>
        <w:tc>
          <w:tcPr>
            <w:tcW w:w="5283" w:type="dxa"/>
          </w:tcPr>
          <w:p w14:paraId="11B65755" w14:textId="77777777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A2EA3" w14:paraId="6CDDFB5D" w14:textId="77777777" w:rsidTr="00C7307F">
        <w:trPr>
          <w:trHeight w:val="149"/>
        </w:trPr>
        <w:tc>
          <w:tcPr>
            <w:tcW w:w="3539" w:type="dxa"/>
          </w:tcPr>
          <w:p w14:paraId="1B482551" w14:textId="25F753A2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itional Phone No</w:t>
            </w:r>
          </w:p>
        </w:tc>
        <w:tc>
          <w:tcPr>
            <w:tcW w:w="5283" w:type="dxa"/>
          </w:tcPr>
          <w:p w14:paraId="39CC4774" w14:textId="77777777" w:rsidR="006A2EA3" w:rsidRDefault="006A2EA3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49512FEA" w14:textId="77777777" w:rsidR="006A2EA3" w:rsidRDefault="006A2EA3" w:rsidP="006A2EA3">
      <w:pPr>
        <w:bidi w:val="0"/>
        <w:spacing w:after="0"/>
        <w:rPr>
          <w:rFonts w:cstheme="minorHAnsi"/>
          <w:sz w:val="24"/>
          <w:szCs w:val="24"/>
        </w:rPr>
      </w:pPr>
    </w:p>
    <w:p w14:paraId="058B62AD" w14:textId="77777777" w:rsidR="0068562A" w:rsidRPr="003545B0" w:rsidRDefault="0068562A" w:rsidP="003545B0">
      <w:pPr>
        <w:bidi w:val="0"/>
        <w:spacing w:after="0"/>
        <w:ind w:left="-142"/>
        <w:rPr>
          <w:rFonts w:cstheme="minorHAnsi"/>
          <w:b/>
          <w:bCs/>
          <w:sz w:val="24"/>
          <w:szCs w:val="24"/>
        </w:rPr>
      </w:pPr>
      <w:r w:rsidRPr="003545B0">
        <w:rPr>
          <w:rFonts w:cstheme="minorHAnsi"/>
          <w:b/>
          <w:bCs/>
          <w:sz w:val="24"/>
          <w:szCs w:val="24"/>
        </w:rPr>
        <w:t xml:space="preserve">Status in Israel (Mark relevant answers) </w:t>
      </w: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988"/>
        <w:gridCol w:w="1116"/>
        <w:gridCol w:w="1613"/>
        <w:gridCol w:w="1994"/>
        <w:gridCol w:w="1861"/>
        <w:gridCol w:w="1392"/>
      </w:tblGrid>
      <w:tr w:rsidR="0068562A" w14:paraId="5C7C4849" w14:textId="77777777" w:rsidTr="00C7307F">
        <w:tc>
          <w:tcPr>
            <w:tcW w:w="988" w:type="dxa"/>
          </w:tcPr>
          <w:p w14:paraId="4F5548EF" w14:textId="77777777" w:rsidR="0068562A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tus:</w:t>
            </w:r>
          </w:p>
        </w:tc>
        <w:tc>
          <w:tcPr>
            <w:tcW w:w="1116" w:type="dxa"/>
          </w:tcPr>
          <w:p w14:paraId="15DBDA9C" w14:textId="77777777" w:rsidR="0068562A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Resident</w:t>
            </w:r>
          </w:p>
        </w:tc>
        <w:tc>
          <w:tcPr>
            <w:tcW w:w="1613" w:type="dxa"/>
          </w:tcPr>
          <w:p w14:paraId="2E5E47B9" w14:textId="77777777" w:rsidR="0068562A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Foreign resident</w:t>
            </w:r>
          </w:p>
        </w:tc>
        <w:tc>
          <w:tcPr>
            <w:tcW w:w="1994" w:type="dxa"/>
          </w:tcPr>
          <w:p w14:paraId="71F24EC2" w14:textId="77777777" w:rsidR="0068562A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Temporary resident</w:t>
            </w:r>
          </w:p>
        </w:tc>
        <w:tc>
          <w:tcPr>
            <w:tcW w:w="1861" w:type="dxa"/>
          </w:tcPr>
          <w:p w14:paraId="77C45E69" w14:textId="77777777" w:rsidR="0068562A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Returning resident</w:t>
            </w:r>
          </w:p>
        </w:tc>
        <w:tc>
          <w:tcPr>
            <w:tcW w:w="1392" w:type="dxa"/>
          </w:tcPr>
          <w:p w14:paraId="4366DEC0" w14:textId="77777777" w:rsidR="0068562A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New immigrant</w:t>
            </w:r>
          </w:p>
        </w:tc>
      </w:tr>
      <w:tr w:rsidR="0068562A" w14:paraId="524FCD06" w14:textId="77777777" w:rsidTr="00C7307F">
        <w:tc>
          <w:tcPr>
            <w:tcW w:w="988" w:type="dxa"/>
          </w:tcPr>
          <w:p w14:paraId="26EDFEE0" w14:textId="77777777" w:rsidR="0068562A" w:rsidRPr="001F6FD9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nce:</w:t>
            </w:r>
          </w:p>
        </w:tc>
        <w:tc>
          <w:tcPr>
            <w:tcW w:w="1116" w:type="dxa"/>
          </w:tcPr>
          <w:p w14:paraId="13578F80" w14:textId="77777777" w:rsidR="0068562A" w:rsidRPr="001F6FD9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13" w:type="dxa"/>
          </w:tcPr>
          <w:p w14:paraId="2128D6DA" w14:textId="77777777" w:rsidR="0068562A" w:rsidRPr="001F6FD9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94" w:type="dxa"/>
          </w:tcPr>
          <w:p w14:paraId="36C72943" w14:textId="77777777" w:rsidR="0068562A" w:rsidRPr="001F6FD9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61" w:type="dxa"/>
          </w:tcPr>
          <w:p w14:paraId="1186AE6F" w14:textId="77777777" w:rsidR="0068562A" w:rsidRPr="001F6FD9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92" w:type="dxa"/>
          </w:tcPr>
          <w:p w14:paraId="76DE898D" w14:textId="77777777" w:rsidR="0068562A" w:rsidRPr="001F6FD9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35DC55C8" w14:textId="77777777" w:rsidR="0068562A" w:rsidRDefault="0068562A" w:rsidP="0068562A">
      <w:pPr>
        <w:bidi w:val="0"/>
        <w:spacing w:after="0"/>
        <w:rPr>
          <w:rFonts w:cstheme="minorHAnsi"/>
          <w:sz w:val="24"/>
          <w:szCs w:val="24"/>
        </w:rPr>
      </w:pPr>
    </w:p>
    <w:p w14:paraId="780C89A3" w14:textId="35E2C7C3" w:rsidR="00782DD5" w:rsidRPr="003545B0" w:rsidRDefault="00782DD5" w:rsidP="003545B0">
      <w:pPr>
        <w:bidi w:val="0"/>
        <w:spacing w:after="0"/>
        <w:ind w:left="-142"/>
        <w:rPr>
          <w:rFonts w:cstheme="minorHAnsi"/>
          <w:b/>
          <w:bCs/>
          <w:sz w:val="24"/>
          <w:szCs w:val="24"/>
        </w:rPr>
      </w:pPr>
      <w:r w:rsidRPr="003545B0">
        <w:rPr>
          <w:rFonts w:cstheme="minorHAnsi"/>
          <w:b/>
          <w:bCs/>
          <w:sz w:val="24"/>
          <w:szCs w:val="24"/>
        </w:rPr>
        <w:t>Marital status (</w:t>
      </w:r>
      <w:r w:rsidR="00EE49F1" w:rsidRPr="003545B0">
        <w:rPr>
          <w:rFonts w:cstheme="minorHAnsi"/>
          <w:b/>
          <w:bCs/>
          <w:sz w:val="24"/>
          <w:szCs w:val="24"/>
        </w:rPr>
        <w:t>Mark</w:t>
      </w:r>
      <w:r w:rsidRPr="003545B0">
        <w:rPr>
          <w:rFonts w:cstheme="minorHAnsi"/>
          <w:b/>
          <w:bCs/>
          <w:sz w:val="24"/>
          <w:szCs w:val="24"/>
        </w:rPr>
        <w:t xml:space="preserve"> relevant answer</w:t>
      </w:r>
      <w:r w:rsidR="00BF3692" w:rsidRPr="003545B0">
        <w:rPr>
          <w:rFonts w:cstheme="minorHAnsi"/>
          <w:b/>
          <w:bCs/>
          <w:sz w:val="24"/>
          <w:szCs w:val="24"/>
        </w:rPr>
        <w:t>s</w:t>
      </w:r>
      <w:r w:rsidRPr="003545B0">
        <w:rPr>
          <w:rFonts w:cstheme="minorHAnsi"/>
          <w:b/>
          <w:bCs/>
          <w:sz w:val="24"/>
          <w:szCs w:val="24"/>
        </w:rPr>
        <w:t>)</w:t>
      </w:r>
      <w:r w:rsidR="00B15DEE" w:rsidRPr="003545B0">
        <w:rPr>
          <w:rFonts w:cstheme="minorHAnsi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2405"/>
        <w:gridCol w:w="2552"/>
        <w:gridCol w:w="2126"/>
        <w:gridCol w:w="1739"/>
      </w:tblGrid>
      <w:tr w:rsidR="00EE49F1" w14:paraId="14E8DF4F" w14:textId="77777777" w:rsidTr="00EE49F1">
        <w:tc>
          <w:tcPr>
            <w:tcW w:w="2405" w:type="dxa"/>
          </w:tcPr>
          <w:p w14:paraId="1321AD23" w14:textId="09F0C3C9" w:rsidR="00EE49F1" w:rsidRDefault="00EE49F1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ngle</w:t>
            </w:r>
          </w:p>
        </w:tc>
        <w:tc>
          <w:tcPr>
            <w:tcW w:w="2552" w:type="dxa"/>
          </w:tcPr>
          <w:p w14:paraId="01194EF6" w14:textId="5FCC7134" w:rsidR="00EE49F1" w:rsidRDefault="00EE49F1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ried</w:t>
            </w:r>
          </w:p>
        </w:tc>
        <w:tc>
          <w:tcPr>
            <w:tcW w:w="2126" w:type="dxa"/>
          </w:tcPr>
          <w:p w14:paraId="6951454B" w14:textId="51FBE932" w:rsidR="00EE49F1" w:rsidRDefault="00EE49F1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vorced</w:t>
            </w:r>
          </w:p>
        </w:tc>
        <w:tc>
          <w:tcPr>
            <w:tcW w:w="1739" w:type="dxa"/>
          </w:tcPr>
          <w:p w14:paraId="42F6E62B" w14:textId="0F9C37AB" w:rsidR="00EE49F1" w:rsidRDefault="00EE49F1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dowed</w:t>
            </w:r>
          </w:p>
        </w:tc>
      </w:tr>
    </w:tbl>
    <w:p w14:paraId="37390ECC" w14:textId="77777777" w:rsidR="003545B0" w:rsidRDefault="003545B0" w:rsidP="001F6FD9">
      <w:pPr>
        <w:bidi w:val="0"/>
        <w:spacing w:after="0"/>
        <w:rPr>
          <w:rFonts w:cstheme="minorHAnsi"/>
          <w:b/>
          <w:bCs/>
          <w:sz w:val="24"/>
          <w:szCs w:val="24"/>
        </w:rPr>
      </w:pPr>
    </w:p>
    <w:p w14:paraId="09692E3E" w14:textId="1E840B2A" w:rsidR="00B15DEE" w:rsidRDefault="003545B0" w:rsidP="003545B0">
      <w:pPr>
        <w:bidi w:val="0"/>
        <w:spacing w:after="0"/>
        <w:ind w:left="-142" w:hanging="142"/>
        <w:rPr>
          <w:rFonts w:cstheme="minorHAnsi"/>
          <w:sz w:val="24"/>
          <w:szCs w:val="24"/>
          <w:rtl/>
        </w:rPr>
      </w:pPr>
      <w:r>
        <w:rPr>
          <w:rFonts w:cstheme="minorHAnsi"/>
          <w:b/>
          <w:bCs/>
          <w:sz w:val="24"/>
          <w:szCs w:val="24"/>
        </w:rPr>
        <w:t xml:space="preserve">   </w:t>
      </w:r>
      <w:r w:rsidR="00B15DEE" w:rsidRPr="003545B0">
        <w:rPr>
          <w:rFonts w:cstheme="minorHAnsi"/>
          <w:b/>
          <w:bCs/>
          <w:sz w:val="24"/>
          <w:szCs w:val="24"/>
        </w:rPr>
        <w:t xml:space="preserve">Personal details of </w:t>
      </w:r>
      <w:proofErr w:type="gramStart"/>
      <w:r w:rsidR="00B15DEE" w:rsidRPr="003545B0">
        <w:rPr>
          <w:rFonts w:cstheme="minorHAnsi"/>
          <w:b/>
          <w:bCs/>
          <w:sz w:val="24"/>
          <w:szCs w:val="24"/>
        </w:rPr>
        <w:t>spouse</w:t>
      </w:r>
      <w:r w:rsidR="0068562A" w:rsidRPr="003545B0">
        <w:rPr>
          <w:rFonts w:cstheme="minorHAnsi"/>
          <w:b/>
          <w:bCs/>
          <w:sz w:val="24"/>
          <w:szCs w:val="24"/>
        </w:rPr>
        <w:t xml:space="preserve"> :</w:t>
      </w:r>
      <w:proofErr w:type="gramEnd"/>
      <w:r w:rsidR="0068562A">
        <w:rPr>
          <w:rFonts w:cstheme="minorHAnsi"/>
          <w:sz w:val="24"/>
          <w:szCs w:val="24"/>
        </w:rPr>
        <w:t xml:space="preserve">    </w:t>
      </w: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3539"/>
        <w:gridCol w:w="5283"/>
      </w:tblGrid>
      <w:tr w:rsidR="0068562A" w14:paraId="5E0A882B" w14:textId="77777777" w:rsidTr="00C7307F">
        <w:tc>
          <w:tcPr>
            <w:tcW w:w="3539" w:type="dxa"/>
          </w:tcPr>
          <w:p w14:paraId="75931478" w14:textId="26F1ADAC" w:rsidR="0068562A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.D / Passport No</w:t>
            </w:r>
          </w:p>
        </w:tc>
        <w:tc>
          <w:tcPr>
            <w:tcW w:w="5283" w:type="dxa"/>
          </w:tcPr>
          <w:p w14:paraId="26852C8B" w14:textId="77777777" w:rsidR="0068562A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8562A" w14:paraId="0E68E2D2" w14:textId="77777777" w:rsidTr="00C7307F">
        <w:tc>
          <w:tcPr>
            <w:tcW w:w="3539" w:type="dxa"/>
          </w:tcPr>
          <w:p w14:paraId="5516B1E3" w14:textId="704F6B4E" w:rsidR="0068562A" w:rsidRDefault="0068562A" w:rsidP="0068562A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ast Name</w:t>
            </w:r>
          </w:p>
        </w:tc>
        <w:tc>
          <w:tcPr>
            <w:tcW w:w="5283" w:type="dxa"/>
          </w:tcPr>
          <w:p w14:paraId="62B32A41" w14:textId="77777777" w:rsidR="0068562A" w:rsidRDefault="0068562A" w:rsidP="0068562A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8562A" w14:paraId="4EFB4436" w14:textId="77777777" w:rsidTr="00C7307F">
        <w:tc>
          <w:tcPr>
            <w:tcW w:w="3539" w:type="dxa"/>
          </w:tcPr>
          <w:p w14:paraId="68D258A5" w14:textId="4068ABEA" w:rsidR="0068562A" w:rsidRDefault="0068562A" w:rsidP="0068562A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irst Name</w:t>
            </w:r>
          </w:p>
        </w:tc>
        <w:tc>
          <w:tcPr>
            <w:tcW w:w="5283" w:type="dxa"/>
          </w:tcPr>
          <w:p w14:paraId="689FA148" w14:textId="77777777" w:rsidR="0068562A" w:rsidRDefault="0068562A" w:rsidP="0068562A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8562A" w14:paraId="472457E1" w14:textId="77777777" w:rsidTr="00C7307F">
        <w:tc>
          <w:tcPr>
            <w:tcW w:w="3539" w:type="dxa"/>
          </w:tcPr>
          <w:p w14:paraId="1874AB87" w14:textId="53008883" w:rsidR="0068562A" w:rsidRPr="006A2EA3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 of Birth</w:t>
            </w:r>
          </w:p>
        </w:tc>
        <w:tc>
          <w:tcPr>
            <w:tcW w:w="5283" w:type="dxa"/>
          </w:tcPr>
          <w:p w14:paraId="4EE520B3" w14:textId="77777777" w:rsidR="0068562A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8562A" w14:paraId="3DBC39BE" w14:textId="77777777" w:rsidTr="00C7307F">
        <w:trPr>
          <w:trHeight w:val="149"/>
        </w:trPr>
        <w:tc>
          <w:tcPr>
            <w:tcW w:w="3539" w:type="dxa"/>
          </w:tcPr>
          <w:p w14:paraId="584C3F4F" w14:textId="3719C09B" w:rsidR="0068562A" w:rsidRPr="006A2EA3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ender</w:t>
            </w:r>
          </w:p>
        </w:tc>
        <w:tc>
          <w:tcPr>
            <w:tcW w:w="5283" w:type="dxa"/>
          </w:tcPr>
          <w:p w14:paraId="00259B1C" w14:textId="64849E36" w:rsidR="0068562A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2679F73" wp14:editId="0B805A4E">
                      <wp:simplePos x="0" y="0"/>
                      <wp:positionH relativeFrom="column">
                        <wp:posOffset>200991</wp:posOffset>
                      </wp:positionH>
                      <wp:positionV relativeFrom="paragraph">
                        <wp:posOffset>29845</wp:posOffset>
                      </wp:positionV>
                      <wp:extent cx="158115" cy="127000"/>
                      <wp:effectExtent l="0" t="0" r="13335" b="25400"/>
                      <wp:wrapNone/>
                      <wp:docPr id="1089991704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8115" cy="127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354A6647" id="Rectangle 1" o:spid="_x0000_s1026" style="position:absolute;left:0;text-align:left;margin-left:15.85pt;margin-top:2.35pt;width:12.45pt;height:10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" filled="f" strokecolor="black [3213]" strokeweight="2pt"/>
                  </w:pict>
                </mc:Fallback>
              </mc:AlternateContent>
            </w:r>
            <w:r>
              <w:rPr>
                <w:rFonts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A5AA062" wp14:editId="08DCA71C">
                      <wp:simplePos x="0" y="0"/>
                      <wp:positionH relativeFrom="column">
                        <wp:posOffset>1527341</wp:posOffset>
                      </wp:positionH>
                      <wp:positionV relativeFrom="paragraph">
                        <wp:posOffset>32164</wp:posOffset>
                      </wp:positionV>
                      <wp:extent cx="158115" cy="127000"/>
                      <wp:effectExtent l="0" t="0" r="13335" b="25400"/>
                      <wp:wrapNone/>
                      <wp:docPr id="1883483929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8115" cy="127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644EB4A3" id="Rectangle 1" o:spid="_x0000_s1026" style="position:absolute;left:0;text-align:left;margin-left:120.25pt;margin-top:2.55pt;width:12.45pt;height:10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" filled="f" strokecolor="black [3213]" strokeweight="2pt"/>
                  </w:pict>
                </mc:Fallback>
              </mc:AlternateContent>
            </w:r>
            <w:r>
              <w:rPr>
                <w:rFonts w:cstheme="minorHAnsi"/>
                <w:sz w:val="24"/>
                <w:szCs w:val="24"/>
              </w:rPr>
              <w:t xml:space="preserve">            Male                              Female</w:t>
            </w:r>
          </w:p>
        </w:tc>
      </w:tr>
      <w:tr w:rsidR="0068562A" w14:paraId="233B27E0" w14:textId="77777777" w:rsidTr="00C7307F">
        <w:trPr>
          <w:trHeight w:val="149"/>
        </w:trPr>
        <w:tc>
          <w:tcPr>
            <w:tcW w:w="3539" w:type="dxa"/>
          </w:tcPr>
          <w:p w14:paraId="79000D2E" w14:textId="5840DA1E" w:rsidR="0068562A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Spouse's employment</w:t>
            </w:r>
          </w:p>
        </w:tc>
        <w:tc>
          <w:tcPr>
            <w:tcW w:w="5283" w:type="dxa"/>
          </w:tcPr>
          <w:p w14:paraId="1206A02A" w14:textId="6C4B7647" w:rsidR="0068562A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60355F7" wp14:editId="4829E085">
                      <wp:simplePos x="0" y="0"/>
                      <wp:positionH relativeFrom="column">
                        <wp:posOffset>198148</wp:posOffset>
                      </wp:positionH>
                      <wp:positionV relativeFrom="paragraph">
                        <wp:posOffset>28713</wp:posOffset>
                      </wp:positionV>
                      <wp:extent cx="158115" cy="127000"/>
                      <wp:effectExtent l="0" t="0" r="13335" b="25400"/>
                      <wp:wrapNone/>
                      <wp:docPr id="1681950337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8115" cy="127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2A171286" id="Rectangle 1" o:spid="_x0000_s1026" style="position:absolute;left:0;text-align:left;margin-left:15.6pt;margin-top:2.25pt;width:12.45pt;height:10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" filled="f" strokecolor="black [3213]" strokeweight="2pt"/>
                  </w:pict>
                </mc:Fallback>
              </mc:AlternateContent>
            </w:r>
            <w:r>
              <w:rPr>
                <w:rFonts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0BCEECC" wp14:editId="08A93D18">
                      <wp:simplePos x="0" y="0"/>
                      <wp:positionH relativeFrom="column">
                        <wp:posOffset>1527340</wp:posOffset>
                      </wp:positionH>
                      <wp:positionV relativeFrom="paragraph">
                        <wp:posOffset>30480</wp:posOffset>
                      </wp:positionV>
                      <wp:extent cx="158115" cy="127000"/>
                      <wp:effectExtent l="0" t="0" r="13335" b="25400"/>
                      <wp:wrapNone/>
                      <wp:docPr id="1545291370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8115" cy="127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3ECE1363" id="Rectangle 1" o:spid="_x0000_s1026" style="position:absolute;left:0;text-align:left;margin-left:120.25pt;margin-top:2.4pt;width:12.45pt;height:10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" filled="f" strokecolor="black [3213]" strokeweight="2pt"/>
                  </w:pict>
                </mc:Fallback>
              </mc:AlternateContent>
            </w:r>
            <w:r>
              <w:rPr>
                <w:rFonts w:cstheme="minorHAnsi"/>
                <w:sz w:val="24"/>
                <w:szCs w:val="24"/>
              </w:rPr>
              <w:t xml:space="preserve">            </w:t>
            </w:r>
            <w:r w:rsidRPr="001F6FD9">
              <w:rPr>
                <w:rFonts w:cstheme="minorHAnsi"/>
                <w:sz w:val="24"/>
                <w:szCs w:val="24"/>
              </w:rPr>
              <w:t xml:space="preserve">Employed     </w:t>
            </w:r>
            <w:r>
              <w:rPr>
                <w:rFonts w:cstheme="minorHAnsi"/>
                <w:sz w:val="24"/>
                <w:szCs w:val="24"/>
              </w:rPr>
              <w:t xml:space="preserve">              </w:t>
            </w:r>
            <w:r w:rsidRPr="001F6FD9">
              <w:rPr>
                <w:rFonts w:cstheme="minorHAnsi"/>
                <w:sz w:val="24"/>
                <w:szCs w:val="24"/>
              </w:rPr>
              <w:t xml:space="preserve">  Unemployed</w:t>
            </w:r>
          </w:p>
        </w:tc>
      </w:tr>
      <w:tr w:rsidR="0068562A" w14:paraId="6DA9EE02" w14:textId="77777777" w:rsidTr="00C7307F">
        <w:trPr>
          <w:trHeight w:val="149"/>
        </w:trPr>
        <w:tc>
          <w:tcPr>
            <w:tcW w:w="3539" w:type="dxa"/>
          </w:tcPr>
          <w:p w14:paraId="2F759431" w14:textId="090212D7" w:rsidR="0068562A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283" w:type="dxa"/>
          </w:tcPr>
          <w:p w14:paraId="73EA6D21" w14:textId="0A9E6DF6" w:rsidR="0068562A" w:rsidRPr="001F6FD9" w:rsidRDefault="0068562A" w:rsidP="0068562A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 </w:t>
            </w:r>
            <w:r w:rsidRPr="001F6FD9">
              <w:rPr>
                <w:rFonts w:cstheme="minorHAnsi"/>
                <w:sz w:val="24"/>
                <w:szCs w:val="24"/>
              </w:rPr>
              <w:t>Name of workplace</w:t>
            </w:r>
            <w:r>
              <w:rPr>
                <w:rFonts w:cstheme="minorHAnsi"/>
                <w:sz w:val="24"/>
                <w:szCs w:val="24"/>
              </w:rPr>
              <w:t>:</w:t>
            </w:r>
          </w:p>
          <w:p w14:paraId="4CC2F125" w14:textId="77777777" w:rsidR="0068562A" w:rsidRDefault="0068562A" w:rsidP="00C7307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5F212DA8" w14:textId="77777777" w:rsidR="0068562A" w:rsidRDefault="0068562A" w:rsidP="0068562A">
      <w:pPr>
        <w:bidi w:val="0"/>
        <w:spacing w:after="0"/>
        <w:rPr>
          <w:rFonts w:cstheme="minorHAnsi"/>
          <w:sz w:val="24"/>
          <w:szCs w:val="24"/>
        </w:rPr>
      </w:pPr>
    </w:p>
    <w:p w14:paraId="72E14F9B" w14:textId="4AAD10B1" w:rsidR="00B15DEE" w:rsidRPr="003545B0" w:rsidRDefault="00B15DEE" w:rsidP="0068562A">
      <w:pPr>
        <w:bidi w:val="0"/>
        <w:spacing w:after="0"/>
        <w:rPr>
          <w:rFonts w:cstheme="minorHAnsi"/>
          <w:b/>
          <w:bCs/>
          <w:sz w:val="24"/>
          <w:szCs w:val="24"/>
        </w:rPr>
      </w:pPr>
      <w:proofErr w:type="gramStart"/>
      <w:r w:rsidRPr="003545B0">
        <w:rPr>
          <w:rFonts w:cstheme="minorHAnsi"/>
          <w:b/>
          <w:bCs/>
          <w:sz w:val="24"/>
          <w:szCs w:val="24"/>
        </w:rPr>
        <w:t>Childre</w:t>
      </w:r>
      <w:r w:rsidR="0068562A" w:rsidRPr="003545B0">
        <w:rPr>
          <w:rFonts w:cstheme="minorHAnsi"/>
          <w:b/>
          <w:bCs/>
          <w:sz w:val="24"/>
          <w:szCs w:val="24"/>
        </w:rPr>
        <w:t>n  :</w:t>
      </w:r>
      <w:proofErr w:type="gramEnd"/>
      <w:r w:rsidR="0068562A" w:rsidRPr="003545B0">
        <w:rPr>
          <w:rFonts w:cstheme="minorHAnsi"/>
          <w:b/>
          <w:bCs/>
          <w:sz w:val="24"/>
          <w:szCs w:val="24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5"/>
        <w:gridCol w:w="689"/>
        <w:gridCol w:w="688"/>
        <w:gridCol w:w="760"/>
        <w:gridCol w:w="2268"/>
        <w:gridCol w:w="2482"/>
      </w:tblGrid>
      <w:tr w:rsidR="0068562A" w:rsidRPr="001F6FD9" w14:paraId="6DBCEE1E" w14:textId="77777777" w:rsidTr="0068562A">
        <w:tc>
          <w:tcPr>
            <w:tcW w:w="1755" w:type="dxa"/>
          </w:tcPr>
          <w:p w14:paraId="48B7F155" w14:textId="77777777" w:rsidR="0068562A" w:rsidRPr="001F6FD9" w:rsidRDefault="0068562A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ID No.</w:t>
            </w:r>
          </w:p>
        </w:tc>
        <w:tc>
          <w:tcPr>
            <w:tcW w:w="2137" w:type="dxa"/>
            <w:gridSpan w:val="3"/>
          </w:tcPr>
          <w:p w14:paraId="746197E4" w14:textId="77777777" w:rsidR="0068562A" w:rsidRPr="001F6FD9" w:rsidRDefault="0068562A" w:rsidP="001F6FD9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Date of birth</w:t>
            </w:r>
          </w:p>
        </w:tc>
        <w:tc>
          <w:tcPr>
            <w:tcW w:w="2268" w:type="dxa"/>
          </w:tcPr>
          <w:p w14:paraId="5F0D0548" w14:textId="77777777" w:rsidR="0068562A" w:rsidRPr="001F6FD9" w:rsidRDefault="0068562A" w:rsidP="001F6FD9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First name</w:t>
            </w:r>
          </w:p>
        </w:tc>
        <w:tc>
          <w:tcPr>
            <w:tcW w:w="2482" w:type="dxa"/>
          </w:tcPr>
          <w:p w14:paraId="119073F3" w14:textId="77777777" w:rsidR="0068562A" w:rsidRPr="001F6FD9" w:rsidRDefault="0068562A" w:rsidP="001F6FD9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Gender</w:t>
            </w:r>
          </w:p>
        </w:tc>
      </w:tr>
      <w:tr w:rsidR="0068562A" w:rsidRPr="001F6FD9" w14:paraId="19636EB0" w14:textId="77777777" w:rsidTr="0068562A">
        <w:tc>
          <w:tcPr>
            <w:tcW w:w="1755" w:type="dxa"/>
          </w:tcPr>
          <w:p w14:paraId="0407E1A0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9" w:type="dxa"/>
          </w:tcPr>
          <w:p w14:paraId="40ED8496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8" w:type="dxa"/>
          </w:tcPr>
          <w:p w14:paraId="73044A47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0" w:type="dxa"/>
          </w:tcPr>
          <w:p w14:paraId="06A27331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</w:tcPr>
          <w:p w14:paraId="2129D9C6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2" w:type="dxa"/>
          </w:tcPr>
          <w:p w14:paraId="5D943288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8562A" w:rsidRPr="001F6FD9" w14:paraId="530BB001" w14:textId="77777777" w:rsidTr="0068562A">
        <w:tc>
          <w:tcPr>
            <w:tcW w:w="1755" w:type="dxa"/>
          </w:tcPr>
          <w:p w14:paraId="169A2344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9" w:type="dxa"/>
          </w:tcPr>
          <w:p w14:paraId="02B3E762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8" w:type="dxa"/>
          </w:tcPr>
          <w:p w14:paraId="4AC050A0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0" w:type="dxa"/>
          </w:tcPr>
          <w:p w14:paraId="4EE1E28B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</w:tcPr>
          <w:p w14:paraId="4ABCC5DD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2" w:type="dxa"/>
          </w:tcPr>
          <w:p w14:paraId="46FF812F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8562A" w:rsidRPr="001F6FD9" w14:paraId="367E2C31" w14:textId="77777777" w:rsidTr="0068562A">
        <w:tc>
          <w:tcPr>
            <w:tcW w:w="1755" w:type="dxa"/>
          </w:tcPr>
          <w:p w14:paraId="026BFE98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9" w:type="dxa"/>
          </w:tcPr>
          <w:p w14:paraId="5C85F4B6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8" w:type="dxa"/>
          </w:tcPr>
          <w:p w14:paraId="1A09CA8B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0" w:type="dxa"/>
          </w:tcPr>
          <w:p w14:paraId="04ABF849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</w:tcPr>
          <w:p w14:paraId="5460CE6D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2" w:type="dxa"/>
          </w:tcPr>
          <w:p w14:paraId="20DC177F" w14:textId="77777777" w:rsidR="0068562A" w:rsidRPr="001F6FD9" w:rsidRDefault="0068562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0C96AA84" w14:textId="77777777" w:rsidR="002250C1" w:rsidRPr="001F6FD9" w:rsidRDefault="002250C1" w:rsidP="001F6FD9">
      <w:pPr>
        <w:bidi w:val="0"/>
        <w:spacing w:after="0"/>
        <w:rPr>
          <w:rFonts w:cstheme="minorHAnsi"/>
          <w:b/>
          <w:bCs/>
          <w:sz w:val="24"/>
          <w:szCs w:val="24"/>
        </w:rPr>
      </w:pPr>
    </w:p>
    <w:p w14:paraId="52AAF07B" w14:textId="6EA196BE" w:rsidR="001861D6" w:rsidRPr="003545B0" w:rsidRDefault="001861D6" w:rsidP="001F6FD9">
      <w:pPr>
        <w:bidi w:val="0"/>
        <w:spacing w:after="0"/>
        <w:rPr>
          <w:rFonts w:cstheme="minorHAnsi"/>
          <w:b/>
          <w:bCs/>
          <w:sz w:val="24"/>
          <w:szCs w:val="24"/>
        </w:rPr>
      </w:pPr>
      <w:r w:rsidRPr="003545B0">
        <w:rPr>
          <w:rFonts w:cstheme="minorHAnsi"/>
          <w:b/>
          <w:bCs/>
          <w:sz w:val="24"/>
          <w:szCs w:val="24"/>
        </w:rPr>
        <w:t xml:space="preserve">Military service – </w:t>
      </w:r>
      <w:r w:rsidR="0068562A" w:rsidRPr="003545B0">
        <w:rPr>
          <w:rFonts w:cstheme="minorHAnsi"/>
          <w:b/>
          <w:bCs/>
          <w:sz w:val="24"/>
          <w:szCs w:val="24"/>
        </w:rPr>
        <w:t xml:space="preserve">if </w:t>
      </w:r>
      <w:proofErr w:type="spellStart"/>
      <w:r w:rsidR="0068562A" w:rsidRPr="003545B0">
        <w:rPr>
          <w:rFonts w:cstheme="minorHAnsi"/>
          <w:b/>
          <w:bCs/>
          <w:sz w:val="24"/>
          <w:szCs w:val="24"/>
        </w:rPr>
        <w:t>rellevan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6"/>
        <w:gridCol w:w="731"/>
        <w:gridCol w:w="731"/>
        <w:gridCol w:w="731"/>
        <w:gridCol w:w="742"/>
        <w:gridCol w:w="739"/>
        <w:gridCol w:w="737"/>
        <w:gridCol w:w="2205"/>
      </w:tblGrid>
      <w:tr w:rsidR="0009441C" w:rsidRPr="001F6FD9" w14:paraId="42FFCAC4" w14:textId="77777777" w:rsidTr="0009441C">
        <w:tc>
          <w:tcPr>
            <w:tcW w:w="2262" w:type="dxa"/>
          </w:tcPr>
          <w:p w14:paraId="02D877A1" w14:textId="77777777" w:rsidR="0009441C" w:rsidRPr="001F6FD9" w:rsidRDefault="0009441C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Military ID</w:t>
            </w:r>
          </w:p>
        </w:tc>
        <w:tc>
          <w:tcPr>
            <w:tcW w:w="2262" w:type="dxa"/>
            <w:gridSpan w:val="3"/>
          </w:tcPr>
          <w:p w14:paraId="4571FFE7" w14:textId="77777777" w:rsidR="0009441C" w:rsidRPr="001F6FD9" w:rsidRDefault="0009441C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Draft date</w:t>
            </w:r>
          </w:p>
        </w:tc>
        <w:tc>
          <w:tcPr>
            <w:tcW w:w="2262" w:type="dxa"/>
            <w:gridSpan w:val="3"/>
          </w:tcPr>
          <w:p w14:paraId="41732566" w14:textId="77777777" w:rsidR="0009441C" w:rsidRPr="001F6FD9" w:rsidRDefault="0009441C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End of mandatory service (date)</w:t>
            </w:r>
          </w:p>
        </w:tc>
        <w:tc>
          <w:tcPr>
            <w:tcW w:w="2262" w:type="dxa"/>
          </w:tcPr>
          <w:p w14:paraId="796E9AC9" w14:textId="77777777" w:rsidR="0009441C" w:rsidRPr="001F6FD9" w:rsidRDefault="0009441C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Reserve duty</w:t>
            </w:r>
          </w:p>
          <w:p w14:paraId="2334FDF8" w14:textId="77777777" w:rsidR="0009441C" w:rsidRPr="001F6FD9" w:rsidRDefault="0009441C" w:rsidP="001F6FD9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09441C" w:rsidRPr="001F6FD9" w14:paraId="196214BD" w14:textId="77777777" w:rsidTr="00B602C5">
        <w:tc>
          <w:tcPr>
            <w:tcW w:w="2262" w:type="dxa"/>
          </w:tcPr>
          <w:p w14:paraId="6A129977" w14:textId="77777777" w:rsidR="0009441C" w:rsidRPr="001F6FD9" w:rsidRDefault="0009441C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54" w:type="dxa"/>
          </w:tcPr>
          <w:p w14:paraId="66966962" w14:textId="77777777" w:rsidR="0009441C" w:rsidRPr="001F6FD9" w:rsidRDefault="0009441C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54" w:type="dxa"/>
          </w:tcPr>
          <w:p w14:paraId="3355B7CF" w14:textId="77777777" w:rsidR="0009441C" w:rsidRPr="001F6FD9" w:rsidRDefault="0009441C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54" w:type="dxa"/>
          </w:tcPr>
          <w:p w14:paraId="7A79468E" w14:textId="77777777" w:rsidR="0009441C" w:rsidRPr="001F6FD9" w:rsidRDefault="0009441C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54" w:type="dxa"/>
          </w:tcPr>
          <w:p w14:paraId="1994A4EF" w14:textId="77777777" w:rsidR="0009441C" w:rsidRPr="001F6FD9" w:rsidRDefault="0009441C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54" w:type="dxa"/>
          </w:tcPr>
          <w:p w14:paraId="7688154D" w14:textId="77777777" w:rsidR="0009441C" w:rsidRPr="001F6FD9" w:rsidRDefault="0009441C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54" w:type="dxa"/>
          </w:tcPr>
          <w:p w14:paraId="5DA618D1" w14:textId="77777777" w:rsidR="0009441C" w:rsidRPr="001F6FD9" w:rsidRDefault="0009441C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62" w:type="dxa"/>
          </w:tcPr>
          <w:p w14:paraId="4812EEDB" w14:textId="77777777" w:rsidR="0009441C" w:rsidRPr="001F6FD9" w:rsidRDefault="00302E6C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___No   ___Yes</w:t>
            </w:r>
          </w:p>
        </w:tc>
      </w:tr>
    </w:tbl>
    <w:p w14:paraId="62C24D95" w14:textId="77777777" w:rsidR="001963C5" w:rsidRPr="001F6FD9" w:rsidRDefault="001963C5" w:rsidP="001F6FD9">
      <w:pPr>
        <w:bidi w:val="0"/>
        <w:spacing w:after="0"/>
        <w:rPr>
          <w:rFonts w:cstheme="minorHAnsi"/>
          <w:sz w:val="24"/>
          <w:szCs w:val="24"/>
        </w:rPr>
      </w:pPr>
    </w:p>
    <w:p w14:paraId="21FC034D" w14:textId="77777777" w:rsidR="003545B0" w:rsidRDefault="003545B0" w:rsidP="0068562A">
      <w:pPr>
        <w:bidi w:val="0"/>
        <w:spacing w:after="0"/>
        <w:rPr>
          <w:rFonts w:cstheme="minorHAnsi"/>
          <w:sz w:val="24"/>
          <w:szCs w:val="24"/>
        </w:rPr>
      </w:pPr>
    </w:p>
    <w:p w14:paraId="06D308A9" w14:textId="77777777" w:rsidR="003545B0" w:rsidRDefault="003545B0" w:rsidP="003545B0">
      <w:pPr>
        <w:bidi w:val="0"/>
        <w:spacing w:after="0"/>
        <w:rPr>
          <w:rFonts w:cstheme="minorHAnsi"/>
          <w:sz w:val="24"/>
          <w:szCs w:val="24"/>
        </w:rPr>
      </w:pPr>
    </w:p>
    <w:p w14:paraId="3BAA07A3" w14:textId="77777777" w:rsidR="003545B0" w:rsidRDefault="003545B0" w:rsidP="003545B0">
      <w:pPr>
        <w:bidi w:val="0"/>
        <w:spacing w:after="0"/>
        <w:rPr>
          <w:rFonts w:cstheme="minorHAnsi"/>
          <w:sz w:val="24"/>
          <w:szCs w:val="24"/>
        </w:rPr>
      </w:pPr>
    </w:p>
    <w:p w14:paraId="154D5D1C" w14:textId="77777777" w:rsidR="003545B0" w:rsidRDefault="003545B0" w:rsidP="003545B0">
      <w:pPr>
        <w:bidi w:val="0"/>
        <w:spacing w:after="0"/>
        <w:rPr>
          <w:rFonts w:cstheme="minorHAnsi"/>
          <w:sz w:val="24"/>
          <w:szCs w:val="24"/>
        </w:rPr>
      </w:pPr>
    </w:p>
    <w:p w14:paraId="2F93869D" w14:textId="77777777" w:rsidR="003545B0" w:rsidRDefault="003545B0" w:rsidP="003545B0">
      <w:pPr>
        <w:bidi w:val="0"/>
        <w:spacing w:after="0"/>
        <w:rPr>
          <w:rFonts w:cstheme="minorHAnsi"/>
          <w:sz w:val="24"/>
          <w:szCs w:val="24"/>
        </w:rPr>
      </w:pPr>
    </w:p>
    <w:p w14:paraId="183A2929" w14:textId="77777777" w:rsidR="003545B0" w:rsidRDefault="003545B0" w:rsidP="003545B0">
      <w:pPr>
        <w:bidi w:val="0"/>
        <w:spacing w:after="0"/>
        <w:rPr>
          <w:rFonts w:cstheme="minorHAnsi"/>
          <w:sz w:val="24"/>
          <w:szCs w:val="24"/>
        </w:rPr>
      </w:pPr>
    </w:p>
    <w:p w14:paraId="46A48DDB" w14:textId="499FF300" w:rsidR="0068562A" w:rsidRPr="003545B0" w:rsidRDefault="001861D6" w:rsidP="003545B0">
      <w:pPr>
        <w:bidi w:val="0"/>
        <w:spacing w:after="0"/>
        <w:rPr>
          <w:rFonts w:cstheme="minorHAnsi"/>
          <w:b/>
          <w:bCs/>
          <w:sz w:val="24"/>
          <w:szCs w:val="24"/>
        </w:rPr>
      </w:pPr>
      <w:r w:rsidRPr="003545B0">
        <w:rPr>
          <w:rFonts w:cstheme="minorHAnsi"/>
          <w:b/>
          <w:bCs/>
          <w:sz w:val="24"/>
          <w:szCs w:val="24"/>
        </w:rPr>
        <w:t>Education</w:t>
      </w:r>
      <w:r w:rsidR="000F60CC" w:rsidRPr="003545B0">
        <w:rPr>
          <w:rFonts w:cstheme="minorHAnsi"/>
          <w:b/>
          <w:bCs/>
          <w:sz w:val="24"/>
          <w:szCs w:val="24"/>
        </w:rPr>
        <w:t xml:space="preserve"> (Please enclose credentials)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111"/>
        <w:gridCol w:w="1243"/>
        <w:gridCol w:w="1762"/>
        <w:gridCol w:w="1397"/>
        <w:gridCol w:w="1388"/>
        <w:gridCol w:w="1813"/>
      </w:tblGrid>
      <w:tr w:rsidR="0009441C" w:rsidRPr="001F6FD9" w14:paraId="3A941001" w14:textId="77777777" w:rsidTr="002250C1">
        <w:tc>
          <w:tcPr>
            <w:tcW w:w="1111" w:type="dxa"/>
          </w:tcPr>
          <w:p w14:paraId="64736F9C" w14:textId="77777777" w:rsidR="0009441C" w:rsidRPr="001F6FD9" w:rsidRDefault="0009441C" w:rsidP="001F6FD9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Began (year)</w:t>
            </w:r>
          </w:p>
        </w:tc>
        <w:tc>
          <w:tcPr>
            <w:tcW w:w="1243" w:type="dxa"/>
          </w:tcPr>
          <w:p w14:paraId="3B8D9D3F" w14:textId="77777777" w:rsidR="0009441C" w:rsidRPr="001F6FD9" w:rsidRDefault="0009441C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Ended (year)</w:t>
            </w:r>
          </w:p>
        </w:tc>
        <w:tc>
          <w:tcPr>
            <w:tcW w:w="1762" w:type="dxa"/>
          </w:tcPr>
          <w:p w14:paraId="42D6511A" w14:textId="77777777" w:rsidR="0009441C" w:rsidRPr="001F6FD9" w:rsidRDefault="0009441C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Field of study</w:t>
            </w:r>
          </w:p>
        </w:tc>
        <w:tc>
          <w:tcPr>
            <w:tcW w:w="1397" w:type="dxa"/>
          </w:tcPr>
          <w:p w14:paraId="32F23CC5" w14:textId="77777777" w:rsidR="0009441C" w:rsidRPr="001F6FD9" w:rsidRDefault="0009441C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Received</w:t>
            </w:r>
          </w:p>
          <w:p w14:paraId="121221BE" w14:textId="77777777" w:rsidR="0009441C" w:rsidRPr="001F6FD9" w:rsidRDefault="0009441C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Diploma?</w:t>
            </w:r>
          </w:p>
        </w:tc>
        <w:tc>
          <w:tcPr>
            <w:tcW w:w="1388" w:type="dxa"/>
          </w:tcPr>
          <w:p w14:paraId="5CA53722" w14:textId="77777777" w:rsidR="0009441C" w:rsidRPr="001F6FD9" w:rsidRDefault="0009441C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Name of diploma</w:t>
            </w:r>
          </w:p>
        </w:tc>
        <w:tc>
          <w:tcPr>
            <w:tcW w:w="1813" w:type="dxa"/>
          </w:tcPr>
          <w:p w14:paraId="49410DA2" w14:textId="77777777" w:rsidR="0009441C" w:rsidRPr="001F6FD9" w:rsidRDefault="0009441C" w:rsidP="001F6FD9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Institution/</w:t>
            </w:r>
          </w:p>
          <w:p w14:paraId="5FB4EA79" w14:textId="77777777" w:rsidR="0009441C" w:rsidRPr="001F6FD9" w:rsidRDefault="0009441C" w:rsidP="001F6FD9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place of study</w:t>
            </w:r>
          </w:p>
        </w:tc>
      </w:tr>
      <w:tr w:rsidR="0068562A" w:rsidRPr="001F6FD9" w14:paraId="6ABB278C" w14:textId="77777777" w:rsidTr="00D14074">
        <w:tc>
          <w:tcPr>
            <w:tcW w:w="1111" w:type="dxa"/>
          </w:tcPr>
          <w:p w14:paraId="1A70F17B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43" w:type="dxa"/>
          </w:tcPr>
          <w:p w14:paraId="087004EA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62" w:type="dxa"/>
          </w:tcPr>
          <w:p w14:paraId="4C793D47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97" w:type="dxa"/>
          </w:tcPr>
          <w:p w14:paraId="6230B671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88" w:type="dxa"/>
          </w:tcPr>
          <w:p w14:paraId="01D3EB3D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3" w:type="dxa"/>
          </w:tcPr>
          <w:p w14:paraId="39F44300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8562A" w:rsidRPr="001F6FD9" w14:paraId="4B07A7FC" w14:textId="77777777" w:rsidTr="00F21179">
        <w:tc>
          <w:tcPr>
            <w:tcW w:w="1111" w:type="dxa"/>
          </w:tcPr>
          <w:p w14:paraId="129CCE8A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43" w:type="dxa"/>
          </w:tcPr>
          <w:p w14:paraId="00C98BB9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62" w:type="dxa"/>
          </w:tcPr>
          <w:p w14:paraId="4F01EDEE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97" w:type="dxa"/>
          </w:tcPr>
          <w:p w14:paraId="1811A65F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88" w:type="dxa"/>
          </w:tcPr>
          <w:p w14:paraId="78284075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3" w:type="dxa"/>
          </w:tcPr>
          <w:p w14:paraId="3B3DC051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68562A" w:rsidRPr="001F6FD9" w14:paraId="55700804" w14:textId="77777777" w:rsidTr="0030198C">
        <w:tc>
          <w:tcPr>
            <w:tcW w:w="1111" w:type="dxa"/>
          </w:tcPr>
          <w:p w14:paraId="2941E251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43" w:type="dxa"/>
          </w:tcPr>
          <w:p w14:paraId="4EE0224A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62" w:type="dxa"/>
          </w:tcPr>
          <w:p w14:paraId="07904D6C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97" w:type="dxa"/>
          </w:tcPr>
          <w:p w14:paraId="45F6E839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88" w:type="dxa"/>
          </w:tcPr>
          <w:p w14:paraId="2C37B131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3" w:type="dxa"/>
          </w:tcPr>
          <w:p w14:paraId="6F958083" w14:textId="77777777" w:rsidR="0068562A" w:rsidRPr="001F6FD9" w:rsidRDefault="0068562A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364E5E1E" w14:textId="77777777" w:rsidR="00185B04" w:rsidRDefault="00185B04" w:rsidP="00185B04">
      <w:pPr>
        <w:bidi w:val="0"/>
        <w:spacing w:after="0"/>
        <w:rPr>
          <w:rFonts w:cstheme="minorHAnsi"/>
          <w:sz w:val="24"/>
          <w:szCs w:val="24"/>
        </w:rPr>
      </w:pPr>
    </w:p>
    <w:p w14:paraId="0B7E4673" w14:textId="5897A460" w:rsidR="000F60CC" w:rsidRPr="003545B0" w:rsidRDefault="00447856" w:rsidP="001F6FD9">
      <w:pPr>
        <w:bidi w:val="0"/>
        <w:spacing w:after="0"/>
        <w:rPr>
          <w:rFonts w:cstheme="minorHAnsi"/>
          <w:b/>
          <w:bCs/>
          <w:sz w:val="24"/>
          <w:szCs w:val="24"/>
        </w:rPr>
      </w:pPr>
      <w:r w:rsidRPr="003545B0">
        <w:rPr>
          <w:rFonts w:cstheme="minorHAnsi"/>
          <w:b/>
          <w:bCs/>
          <w:sz w:val="24"/>
          <w:szCs w:val="24"/>
        </w:rPr>
        <w:t>Previous places of employment (Please enclose documenta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1164"/>
        <w:gridCol w:w="583"/>
        <w:gridCol w:w="1164"/>
        <w:gridCol w:w="1774"/>
        <w:gridCol w:w="1760"/>
        <w:gridCol w:w="1793"/>
      </w:tblGrid>
      <w:tr w:rsidR="00447856" w:rsidRPr="001F6FD9" w14:paraId="11CBF3EE" w14:textId="77777777" w:rsidTr="00185B04">
        <w:tc>
          <w:tcPr>
            <w:tcW w:w="1748" w:type="dxa"/>
            <w:gridSpan w:val="2"/>
          </w:tcPr>
          <w:p w14:paraId="066173E3" w14:textId="77777777" w:rsidR="00447856" w:rsidRPr="001F6FD9" w:rsidRDefault="00447856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Start (date)</w:t>
            </w:r>
          </w:p>
        </w:tc>
        <w:tc>
          <w:tcPr>
            <w:tcW w:w="1747" w:type="dxa"/>
            <w:gridSpan w:val="2"/>
          </w:tcPr>
          <w:p w14:paraId="63A7713A" w14:textId="77777777" w:rsidR="00447856" w:rsidRPr="001F6FD9" w:rsidRDefault="00447856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End (date)</w:t>
            </w:r>
          </w:p>
        </w:tc>
        <w:tc>
          <w:tcPr>
            <w:tcW w:w="1774" w:type="dxa"/>
          </w:tcPr>
          <w:p w14:paraId="29AFACE4" w14:textId="77777777" w:rsidR="00447856" w:rsidRPr="001F6FD9" w:rsidRDefault="00F12D8E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Name of workplace</w:t>
            </w:r>
          </w:p>
        </w:tc>
        <w:tc>
          <w:tcPr>
            <w:tcW w:w="1760" w:type="dxa"/>
          </w:tcPr>
          <w:p w14:paraId="5388731B" w14:textId="77777777" w:rsidR="00447856" w:rsidRPr="001F6FD9" w:rsidRDefault="00F12D8E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Position</w:t>
            </w:r>
          </w:p>
        </w:tc>
        <w:tc>
          <w:tcPr>
            <w:tcW w:w="1793" w:type="dxa"/>
          </w:tcPr>
          <w:p w14:paraId="34B4A934" w14:textId="77777777" w:rsidR="00447856" w:rsidRPr="001F6FD9" w:rsidRDefault="00F12D8E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Field of specialization</w:t>
            </w:r>
          </w:p>
        </w:tc>
      </w:tr>
      <w:tr w:rsidR="00185B04" w:rsidRPr="001F6FD9" w14:paraId="1128403C" w14:textId="77777777" w:rsidTr="001122E8">
        <w:tc>
          <w:tcPr>
            <w:tcW w:w="584" w:type="dxa"/>
          </w:tcPr>
          <w:p w14:paraId="5859A23D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164" w:type="dxa"/>
          </w:tcPr>
          <w:p w14:paraId="20255940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3" w:type="dxa"/>
          </w:tcPr>
          <w:p w14:paraId="53DDACFD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164" w:type="dxa"/>
          </w:tcPr>
          <w:p w14:paraId="5DAAF6DB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74" w:type="dxa"/>
          </w:tcPr>
          <w:p w14:paraId="02CD1AA3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60" w:type="dxa"/>
          </w:tcPr>
          <w:p w14:paraId="118381FC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3" w:type="dxa"/>
          </w:tcPr>
          <w:p w14:paraId="7D1E5ED0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185B04" w:rsidRPr="001F6FD9" w14:paraId="23165158" w14:textId="77777777" w:rsidTr="005B0423">
        <w:tc>
          <w:tcPr>
            <w:tcW w:w="584" w:type="dxa"/>
          </w:tcPr>
          <w:p w14:paraId="5034FC36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164" w:type="dxa"/>
          </w:tcPr>
          <w:p w14:paraId="2AE90EE0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3" w:type="dxa"/>
          </w:tcPr>
          <w:p w14:paraId="49EC5F92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164" w:type="dxa"/>
          </w:tcPr>
          <w:p w14:paraId="0D74E327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74" w:type="dxa"/>
          </w:tcPr>
          <w:p w14:paraId="583B0EA2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60" w:type="dxa"/>
          </w:tcPr>
          <w:p w14:paraId="6CAD30EB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3" w:type="dxa"/>
          </w:tcPr>
          <w:p w14:paraId="4B3A9FEE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185B04" w:rsidRPr="001F6FD9" w14:paraId="4C0D373E" w14:textId="77777777" w:rsidTr="00CA1D71">
        <w:tc>
          <w:tcPr>
            <w:tcW w:w="584" w:type="dxa"/>
          </w:tcPr>
          <w:p w14:paraId="2A3B5551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164" w:type="dxa"/>
          </w:tcPr>
          <w:p w14:paraId="07B9C347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3" w:type="dxa"/>
          </w:tcPr>
          <w:p w14:paraId="7C853B01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164" w:type="dxa"/>
          </w:tcPr>
          <w:p w14:paraId="06CC2377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74" w:type="dxa"/>
          </w:tcPr>
          <w:p w14:paraId="60794D6B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60" w:type="dxa"/>
          </w:tcPr>
          <w:p w14:paraId="289BDCC3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3" w:type="dxa"/>
          </w:tcPr>
          <w:p w14:paraId="7E70E4FA" w14:textId="77777777" w:rsidR="00185B04" w:rsidRPr="001F6FD9" w:rsidRDefault="00185B04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49FF6A4" w14:textId="659579B0" w:rsidR="001963C5" w:rsidRPr="001F6FD9" w:rsidRDefault="001963C5" w:rsidP="001F6FD9">
      <w:pPr>
        <w:pStyle w:val="ListParagraph"/>
        <w:bidi w:val="0"/>
        <w:spacing w:after="0"/>
        <w:ind w:left="360"/>
        <w:rPr>
          <w:rFonts w:cstheme="minorHAnsi"/>
          <w:b/>
          <w:bCs/>
          <w:sz w:val="24"/>
          <w:szCs w:val="24"/>
        </w:rPr>
      </w:pPr>
    </w:p>
    <w:p w14:paraId="4322FD32" w14:textId="7555F305" w:rsidR="003545B0" w:rsidRPr="003545B0" w:rsidRDefault="003545B0" w:rsidP="003545B0">
      <w:pPr>
        <w:bidi w:val="0"/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C8A35A3" wp14:editId="200E4016">
                <wp:simplePos x="0" y="0"/>
                <wp:positionH relativeFrom="column">
                  <wp:posOffset>3790950</wp:posOffset>
                </wp:positionH>
                <wp:positionV relativeFrom="paragraph">
                  <wp:posOffset>47625</wp:posOffset>
                </wp:positionV>
                <wp:extent cx="114300" cy="133350"/>
                <wp:effectExtent l="0" t="0" r="19050" b="19050"/>
                <wp:wrapNone/>
                <wp:docPr id="86307626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33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AE652B" id="Rectangle 1" o:spid="_x0000_s1026" style="position:absolute;left:0;text-align:left;margin-left:298.5pt;margin-top:3.75pt;width:9pt;height:10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" filled="f" strokecolor="black [3213]" strokeweight="2pt"/>
            </w:pict>
          </mc:Fallback>
        </mc:AlternateContent>
      </w:r>
      <w:r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F3CA092" wp14:editId="30108863">
                <wp:simplePos x="0" y="0"/>
                <wp:positionH relativeFrom="column">
                  <wp:posOffset>3314700</wp:posOffset>
                </wp:positionH>
                <wp:positionV relativeFrom="paragraph">
                  <wp:posOffset>45720</wp:posOffset>
                </wp:positionV>
                <wp:extent cx="114300" cy="133350"/>
                <wp:effectExtent l="0" t="0" r="19050" b="19050"/>
                <wp:wrapNone/>
                <wp:docPr id="176986383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33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4D2EE5" id="Rectangle 1" o:spid="_x0000_s1026" style="position:absolute;left:0;text-align:left;margin-left:261pt;margin-top:3.6pt;width:9pt;height:10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" filled="f" strokecolor="black [3213]" strokeweight="2pt"/>
            </w:pict>
          </mc:Fallback>
        </mc:AlternateContent>
      </w:r>
      <w:proofErr w:type="gramStart"/>
      <w:r w:rsidR="00185B04" w:rsidRPr="003545B0">
        <w:rPr>
          <w:rFonts w:cstheme="minorHAnsi"/>
          <w:b/>
          <w:bCs/>
          <w:sz w:val="24"/>
          <w:szCs w:val="24"/>
        </w:rPr>
        <w:t>Did</w:t>
      </w:r>
      <w:proofErr w:type="gramEnd"/>
      <w:r w:rsidR="00185B04" w:rsidRPr="003545B0">
        <w:rPr>
          <w:rFonts w:cstheme="minorHAnsi"/>
          <w:b/>
          <w:bCs/>
          <w:sz w:val="24"/>
          <w:szCs w:val="24"/>
        </w:rPr>
        <w:t xml:space="preserve"> you ever </w:t>
      </w:r>
      <w:proofErr w:type="gramStart"/>
      <w:r w:rsidR="00185B04" w:rsidRPr="003545B0">
        <w:rPr>
          <w:rFonts w:cstheme="minorHAnsi"/>
          <w:b/>
          <w:bCs/>
          <w:sz w:val="24"/>
          <w:szCs w:val="24"/>
        </w:rPr>
        <w:t>worked</w:t>
      </w:r>
      <w:proofErr w:type="gramEnd"/>
      <w:r w:rsidR="00185B04" w:rsidRPr="003545B0">
        <w:rPr>
          <w:rFonts w:cstheme="minorHAnsi"/>
          <w:b/>
          <w:bCs/>
          <w:sz w:val="24"/>
          <w:szCs w:val="24"/>
        </w:rPr>
        <w:t xml:space="preserve"> at Tel Aviv University </w:t>
      </w:r>
      <w:proofErr w:type="gramStart"/>
      <w:r w:rsidR="00185B04" w:rsidRPr="003545B0">
        <w:rPr>
          <w:rFonts w:cstheme="minorHAnsi"/>
          <w:b/>
          <w:bCs/>
          <w:sz w:val="24"/>
          <w:szCs w:val="24"/>
        </w:rPr>
        <w:t>before</w:t>
      </w:r>
      <w:r w:rsidRPr="003545B0"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>?</w:t>
      </w:r>
      <w:proofErr w:type="gramEnd"/>
      <w:r>
        <w:rPr>
          <w:rFonts w:cstheme="minorHAnsi"/>
          <w:b/>
          <w:bCs/>
          <w:sz w:val="24"/>
          <w:szCs w:val="24"/>
        </w:rPr>
        <w:t xml:space="preserve">      Yes         No</w:t>
      </w:r>
    </w:p>
    <w:p w14:paraId="1153602D" w14:textId="34085FB7" w:rsidR="00185B04" w:rsidRPr="003545B0" w:rsidRDefault="003545B0" w:rsidP="003545B0">
      <w:pPr>
        <w:bidi w:val="0"/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70C4E33" wp14:editId="03CD7FEA">
                <wp:simplePos x="0" y="0"/>
                <wp:positionH relativeFrom="column">
                  <wp:posOffset>4924425</wp:posOffset>
                </wp:positionH>
                <wp:positionV relativeFrom="paragraph">
                  <wp:posOffset>31750</wp:posOffset>
                </wp:positionV>
                <wp:extent cx="114300" cy="133350"/>
                <wp:effectExtent l="0" t="0" r="19050" b="19050"/>
                <wp:wrapNone/>
                <wp:docPr id="43230137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33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8C8F84" id="Rectangle 1" o:spid="_x0000_s1026" style="position:absolute;left:0;text-align:left;margin-left:387.75pt;margin-top:2.5pt;width:9pt;height:10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" filled="f" strokecolor="black [3213]" strokeweight="2pt"/>
            </w:pict>
          </mc:Fallback>
        </mc:AlternateContent>
      </w:r>
      <w:r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BDB6CA4" wp14:editId="365FF4D0">
                <wp:simplePos x="0" y="0"/>
                <wp:positionH relativeFrom="column">
                  <wp:posOffset>4495800</wp:posOffset>
                </wp:positionH>
                <wp:positionV relativeFrom="paragraph">
                  <wp:posOffset>31750</wp:posOffset>
                </wp:positionV>
                <wp:extent cx="114300" cy="133350"/>
                <wp:effectExtent l="0" t="0" r="19050" b="19050"/>
                <wp:wrapNone/>
                <wp:docPr id="19339501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33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BC90" id="Rectangle 1" o:spid="_x0000_s1026" style="position:absolute;left:0;text-align:left;margin-left:354pt;margin-top:2.5pt;width:9pt;height:10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" filled="f" strokecolor="black [3213]" strokeweight="2pt"/>
            </w:pict>
          </mc:Fallback>
        </mc:AlternateContent>
      </w:r>
      <w:r w:rsidR="00185B04" w:rsidRPr="003545B0">
        <w:rPr>
          <w:rFonts w:cstheme="minorHAnsi"/>
          <w:b/>
          <w:bCs/>
          <w:sz w:val="24"/>
          <w:szCs w:val="24"/>
        </w:rPr>
        <w:t>Have you worked as a supplier at the university in the last six months?</w:t>
      </w:r>
      <w:r>
        <w:rPr>
          <w:rFonts w:cstheme="minorHAnsi"/>
          <w:b/>
          <w:bCs/>
          <w:sz w:val="24"/>
          <w:szCs w:val="24"/>
        </w:rPr>
        <w:t xml:space="preserve">      Yes      No  </w:t>
      </w:r>
    </w:p>
    <w:p w14:paraId="32935498" w14:textId="72AAE8EC" w:rsidR="00185B04" w:rsidRPr="003545B0" w:rsidRDefault="003545B0" w:rsidP="003545B0">
      <w:pPr>
        <w:bidi w:val="0"/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AABF133" wp14:editId="148D8417">
                <wp:simplePos x="0" y="0"/>
                <wp:positionH relativeFrom="column">
                  <wp:posOffset>4924425</wp:posOffset>
                </wp:positionH>
                <wp:positionV relativeFrom="paragraph">
                  <wp:posOffset>36830</wp:posOffset>
                </wp:positionV>
                <wp:extent cx="114300" cy="133350"/>
                <wp:effectExtent l="0" t="0" r="19050" b="19050"/>
                <wp:wrapNone/>
                <wp:docPr id="11834318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33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82D942" id="Rectangle 1" o:spid="_x0000_s1026" style="position:absolute;left:0;text-align:left;margin-left:387.75pt;margin-top:2.9pt;width:9pt;height:10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" filled="f" strokecolor="black [3213]" strokeweight="2pt"/>
            </w:pict>
          </mc:Fallback>
        </mc:AlternateContent>
      </w:r>
      <w:r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C0D40A4" wp14:editId="21CA6AA0">
                <wp:simplePos x="0" y="0"/>
                <wp:positionH relativeFrom="column">
                  <wp:posOffset>4495800</wp:posOffset>
                </wp:positionH>
                <wp:positionV relativeFrom="paragraph">
                  <wp:posOffset>17780</wp:posOffset>
                </wp:positionV>
                <wp:extent cx="114300" cy="133350"/>
                <wp:effectExtent l="0" t="0" r="19050" b="19050"/>
                <wp:wrapNone/>
                <wp:docPr id="206087752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33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5CF0EF" id="Rectangle 1" o:spid="_x0000_s1026" style="position:absolute;left:0;text-align:left;margin-left:354pt;margin-top:1.4pt;width:9pt;height:10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" filled="f" strokecolor="black [3213]" strokeweight="2pt"/>
            </w:pict>
          </mc:Fallback>
        </mc:AlternateContent>
      </w:r>
      <w:r w:rsidR="00185B04" w:rsidRPr="003545B0">
        <w:rPr>
          <w:rFonts w:cstheme="minorHAnsi"/>
          <w:b/>
          <w:bCs/>
          <w:sz w:val="24"/>
          <w:szCs w:val="24"/>
        </w:rPr>
        <w:t xml:space="preserve">Do you have any </w:t>
      </w:r>
      <w:r w:rsidR="00F12D8E" w:rsidRPr="003545B0">
        <w:rPr>
          <w:rFonts w:cstheme="minorHAnsi"/>
          <w:b/>
          <w:bCs/>
          <w:sz w:val="24"/>
          <w:szCs w:val="24"/>
        </w:rPr>
        <w:t xml:space="preserve">Relatives currently employed at </w:t>
      </w:r>
      <w:r w:rsidR="00185B04" w:rsidRPr="003545B0">
        <w:rPr>
          <w:rFonts w:cstheme="minorHAnsi"/>
          <w:b/>
          <w:bCs/>
          <w:sz w:val="24"/>
          <w:szCs w:val="24"/>
        </w:rPr>
        <w:t>Tel Aviv University?</w:t>
      </w:r>
      <w:r w:rsidR="00F12D8E" w:rsidRPr="003545B0"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 xml:space="preserve">       Yes       No</w:t>
      </w:r>
    </w:p>
    <w:p w14:paraId="3BE34E8A" w14:textId="7420B147" w:rsidR="001963C5" w:rsidRPr="00185B04" w:rsidRDefault="00F12D8E" w:rsidP="00185B04">
      <w:pPr>
        <w:pStyle w:val="ListParagraph"/>
        <w:bidi w:val="0"/>
        <w:spacing w:after="0"/>
        <w:rPr>
          <w:rFonts w:cstheme="minorHAnsi"/>
          <w:b/>
          <w:bCs/>
          <w:sz w:val="24"/>
          <w:szCs w:val="24"/>
        </w:rPr>
      </w:pPr>
      <w:r w:rsidRPr="00185B04">
        <w:rPr>
          <w:rFonts w:cstheme="minorHAnsi"/>
          <w:b/>
          <w:bCs/>
          <w:sz w:val="24"/>
          <w:szCs w:val="24"/>
        </w:rPr>
        <w:t xml:space="preserve"> </w:t>
      </w:r>
      <w:r w:rsidRPr="00185B04">
        <w:rPr>
          <w:rFonts w:cstheme="minorHAnsi"/>
          <w:sz w:val="24"/>
          <w:szCs w:val="24"/>
        </w:rPr>
        <w:t xml:space="preserve"> </w:t>
      </w:r>
    </w:p>
    <w:p w14:paraId="1A48DE80" w14:textId="77777777" w:rsidR="00F12D8E" w:rsidRPr="00185B04" w:rsidRDefault="00F12D8E" w:rsidP="003545B0">
      <w:pPr>
        <w:bidi w:val="0"/>
        <w:spacing w:after="0"/>
        <w:rPr>
          <w:rFonts w:cstheme="minorHAnsi"/>
          <w:b/>
          <w:bCs/>
          <w:sz w:val="24"/>
          <w:szCs w:val="24"/>
        </w:rPr>
      </w:pPr>
      <w:r w:rsidRPr="00185B04">
        <w:rPr>
          <w:rFonts w:cstheme="minorHAnsi"/>
          <w:b/>
          <w:bCs/>
          <w:sz w:val="24"/>
          <w:szCs w:val="24"/>
        </w:rPr>
        <w:t xml:space="preserve">If you answered </w:t>
      </w:r>
      <w:r w:rsidR="00BF3692" w:rsidRPr="00185B04">
        <w:rPr>
          <w:rFonts w:cstheme="minorHAnsi"/>
          <w:b/>
          <w:bCs/>
          <w:sz w:val="24"/>
          <w:szCs w:val="24"/>
        </w:rPr>
        <w:t>Yes,</w:t>
      </w:r>
      <w:r w:rsidRPr="00185B04">
        <w:rPr>
          <w:rFonts w:cstheme="minorHAnsi"/>
          <w:b/>
          <w:bCs/>
          <w:sz w:val="24"/>
          <w:szCs w:val="24"/>
        </w:rPr>
        <w:t xml:space="preserve"> please specif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3"/>
        <w:gridCol w:w="1585"/>
        <w:gridCol w:w="1554"/>
        <w:gridCol w:w="1580"/>
        <w:gridCol w:w="1302"/>
        <w:gridCol w:w="1288"/>
      </w:tblGrid>
      <w:tr w:rsidR="00F12D8E" w:rsidRPr="001F6FD9" w14:paraId="0D3F0663" w14:textId="77777777" w:rsidTr="00F12D8E">
        <w:trPr>
          <w:trHeight w:val="136"/>
        </w:trPr>
        <w:tc>
          <w:tcPr>
            <w:tcW w:w="1809" w:type="dxa"/>
            <w:vMerge w:val="restart"/>
          </w:tcPr>
          <w:p w14:paraId="788C8A38" w14:textId="77777777" w:rsidR="00F12D8E" w:rsidRPr="001F6FD9" w:rsidRDefault="00F12D8E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Full name</w:t>
            </w:r>
          </w:p>
        </w:tc>
        <w:tc>
          <w:tcPr>
            <w:tcW w:w="1809" w:type="dxa"/>
            <w:vMerge w:val="restart"/>
          </w:tcPr>
          <w:p w14:paraId="429F8F9D" w14:textId="77777777" w:rsidR="00F12D8E" w:rsidRPr="001F6FD9" w:rsidRDefault="00F12D8E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Relation</w:t>
            </w:r>
          </w:p>
        </w:tc>
        <w:tc>
          <w:tcPr>
            <w:tcW w:w="1810" w:type="dxa"/>
            <w:vMerge w:val="restart"/>
          </w:tcPr>
          <w:p w14:paraId="7E554AE1" w14:textId="77777777" w:rsidR="00F12D8E" w:rsidRPr="001F6FD9" w:rsidRDefault="00F12D8E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Unit / Faculty</w:t>
            </w:r>
          </w:p>
        </w:tc>
        <w:tc>
          <w:tcPr>
            <w:tcW w:w="1810" w:type="dxa"/>
            <w:vMerge w:val="restart"/>
          </w:tcPr>
          <w:p w14:paraId="29269991" w14:textId="77777777" w:rsidR="00F12D8E" w:rsidRPr="001F6FD9" w:rsidRDefault="00F12D8E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Position</w:t>
            </w:r>
          </w:p>
        </w:tc>
        <w:tc>
          <w:tcPr>
            <w:tcW w:w="1810" w:type="dxa"/>
            <w:gridSpan w:val="2"/>
          </w:tcPr>
          <w:p w14:paraId="48DE2505" w14:textId="77777777" w:rsidR="00F12D8E" w:rsidRPr="001F6FD9" w:rsidRDefault="00F12D8E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Status</w:t>
            </w:r>
          </w:p>
        </w:tc>
      </w:tr>
      <w:tr w:rsidR="00F12D8E" w:rsidRPr="001F6FD9" w14:paraId="6D34B4C5" w14:textId="77777777" w:rsidTr="00011EB1">
        <w:trPr>
          <w:trHeight w:val="136"/>
        </w:trPr>
        <w:tc>
          <w:tcPr>
            <w:tcW w:w="1809" w:type="dxa"/>
            <w:vMerge/>
          </w:tcPr>
          <w:p w14:paraId="45E4C813" w14:textId="77777777" w:rsidR="00F12D8E" w:rsidRPr="001F6FD9" w:rsidRDefault="00F12D8E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9" w:type="dxa"/>
            <w:vMerge/>
          </w:tcPr>
          <w:p w14:paraId="74DC5F02" w14:textId="77777777" w:rsidR="00F12D8E" w:rsidRPr="001F6FD9" w:rsidRDefault="00F12D8E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0" w:type="dxa"/>
            <w:vMerge/>
          </w:tcPr>
          <w:p w14:paraId="4535D553" w14:textId="77777777" w:rsidR="00F12D8E" w:rsidRPr="001F6FD9" w:rsidRDefault="00F12D8E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0" w:type="dxa"/>
            <w:vMerge/>
          </w:tcPr>
          <w:p w14:paraId="3D45A5E6" w14:textId="77777777" w:rsidR="00F12D8E" w:rsidRPr="001F6FD9" w:rsidRDefault="00F12D8E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5" w:type="dxa"/>
          </w:tcPr>
          <w:p w14:paraId="33FA2CBE" w14:textId="77777777" w:rsidR="00F12D8E" w:rsidRPr="001F6FD9" w:rsidRDefault="00F12D8E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Permanent</w:t>
            </w:r>
          </w:p>
        </w:tc>
        <w:tc>
          <w:tcPr>
            <w:tcW w:w="905" w:type="dxa"/>
          </w:tcPr>
          <w:p w14:paraId="1F9333BE" w14:textId="77777777" w:rsidR="00F12D8E" w:rsidRPr="001F6FD9" w:rsidRDefault="00F12D8E" w:rsidP="001F6FD9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Temporary</w:t>
            </w:r>
          </w:p>
        </w:tc>
      </w:tr>
      <w:tr w:rsidR="00F12D8E" w:rsidRPr="001F6FD9" w14:paraId="17182595" w14:textId="77777777" w:rsidTr="00011EB1">
        <w:tc>
          <w:tcPr>
            <w:tcW w:w="1809" w:type="dxa"/>
          </w:tcPr>
          <w:p w14:paraId="1A07E4FA" w14:textId="77777777" w:rsidR="00F12D8E" w:rsidRPr="001F6FD9" w:rsidRDefault="00F12D8E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9" w:type="dxa"/>
          </w:tcPr>
          <w:p w14:paraId="3BE80497" w14:textId="77777777" w:rsidR="00F12D8E" w:rsidRPr="001F6FD9" w:rsidRDefault="00F12D8E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0" w:type="dxa"/>
          </w:tcPr>
          <w:p w14:paraId="4F04F06B" w14:textId="77777777" w:rsidR="00F12D8E" w:rsidRPr="001F6FD9" w:rsidRDefault="00F12D8E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0" w:type="dxa"/>
          </w:tcPr>
          <w:p w14:paraId="0B88115D" w14:textId="77777777" w:rsidR="00F12D8E" w:rsidRPr="001F6FD9" w:rsidRDefault="00F12D8E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5" w:type="dxa"/>
          </w:tcPr>
          <w:p w14:paraId="7E0EE41D" w14:textId="77777777" w:rsidR="00F12D8E" w:rsidRPr="001F6FD9" w:rsidRDefault="00F12D8E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5" w:type="dxa"/>
          </w:tcPr>
          <w:p w14:paraId="1C5229BE" w14:textId="77777777" w:rsidR="00F12D8E" w:rsidRPr="001F6FD9" w:rsidRDefault="00F12D8E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F12D8E" w:rsidRPr="001F6FD9" w14:paraId="6EFF8E30" w14:textId="77777777" w:rsidTr="00011EB1">
        <w:tc>
          <w:tcPr>
            <w:tcW w:w="1809" w:type="dxa"/>
          </w:tcPr>
          <w:p w14:paraId="14668A84" w14:textId="77777777" w:rsidR="00F12D8E" w:rsidRPr="001F6FD9" w:rsidRDefault="00F12D8E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9" w:type="dxa"/>
          </w:tcPr>
          <w:p w14:paraId="3CDCA512" w14:textId="77777777" w:rsidR="00F12D8E" w:rsidRPr="001F6FD9" w:rsidRDefault="00F12D8E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0" w:type="dxa"/>
          </w:tcPr>
          <w:p w14:paraId="77B58970" w14:textId="77777777" w:rsidR="00F12D8E" w:rsidRPr="001F6FD9" w:rsidRDefault="00F12D8E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0" w:type="dxa"/>
          </w:tcPr>
          <w:p w14:paraId="0A668F18" w14:textId="77777777" w:rsidR="00F12D8E" w:rsidRPr="001F6FD9" w:rsidRDefault="00F12D8E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5" w:type="dxa"/>
          </w:tcPr>
          <w:p w14:paraId="1B8C3382" w14:textId="77777777" w:rsidR="00F12D8E" w:rsidRPr="001F6FD9" w:rsidRDefault="00F12D8E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5" w:type="dxa"/>
          </w:tcPr>
          <w:p w14:paraId="6CA0C702" w14:textId="77777777" w:rsidR="00F12D8E" w:rsidRPr="001F6FD9" w:rsidRDefault="00F12D8E" w:rsidP="001F6FD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5CFEA805" w14:textId="77777777" w:rsidR="001963C5" w:rsidRPr="001F6FD9" w:rsidRDefault="001963C5" w:rsidP="001F6FD9">
      <w:pPr>
        <w:pStyle w:val="ListParagraph"/>
        <w:bidi w:val="0"/>
        <w:spacing w:after="0"/>
        <w:ind w:left="360"/>
        <w:rPr>
          <w:rFonts w:cstheme="minorHAnsi"/>
          <w:b/>
          <w:bCs/>
          <w:sz w:val="24"/>
          <w:szCs w:val="24"/>
        </w:rPr>
      </w:pPr>
    </w:p>
    <w:p w14:paraId="6DC57620" w14:textId="4FD1C17E" w:rsidR="00F12D8E" w:rsidRPr="003545B0" w:rsidRDefault="00F12D8E" w:rsidP="001F6FD9">
      <w:pPr>
        <w:bidi w:val="0"/>
        <w:spacing w:after="0"/>
        <w:rPr>
          <w:rFonts w:cstheme="minorHAnsi"/>
          <w:b/>
          <w:bCs/>
          <w:sz w:val="24"/>
          <w:szCs w:val="24"/>
        </w:rPr>
      </w:pPr>
      <w:r w:rsidRPr="003545B0">
        <w:rPr>
          <w:rFonts w:cstheme="minorHAnsi"/>
          <w:b/>
          <w:bCs/>
          <w:sz w:val="24"/>
          <w:szCs w:val="24"/>
        </w:rPr>
        <w:t>Health Fund [20 &amp; membership</w:t>
      </w:r>
      <w:r w:rsidR="00173BDA" w:rsidRPr="003545B0">
        <w:rPr>
          <w:rFonts w:cstheme="minorHAnsi"/>
          <w:b/>
          <w:bCs/>
          <w:sz w:val="24"/>
          <w:szCs w:val="24"/>
        </w:rPr>
        <w:t xml:space="preserve"> (please Mark):</w:t>
      </w:r>
    </w:p>
    <w:p w14:paraId="675A23B5" w14:textId="004D7468" w:rsidR="00173BDA" w:rsidRPr="00173BDA" w:rsidRDefault="00173BDA" w:rsidP="00173BDA">
      <w:pPr>
        <w:pStyle w:val="ListParagraph"/>
        <w:numPr>
          <w:ilvl w:val="0"/>
          <w:numId w:val="8"/>
        </w:numPr>
        <w:bidi w:val="0"/>
        <w:spacing w:after="0"/>
        <w:rPr>
          <w:rFonts w:cstheme="minorHAnsi"/>
          <w:sz w:val="24"/>
          <w:szCs w:val="24"/>
        </w:rPr>
      </w:pPr>
      <w:r w:rsidRPr="00173BDA">
        <w:rPr>
          <w:rFonts w:cstheme="minorHAnsi"/>
          <w:sz w:val="24"/>
          <w:szCs w:val="24"/>
        </w:rPr>
        <w:t>Klalit</w:t>
      </w:r>
    </w:p>
    <w:p w14:paraId="1E11D561" w14:textId="0E58A6E7" w:rsidR="00173BDA" w:rsidRPr="00173BDA" w:rsidRDefault="00173BDA" w:rsidP="00173BDA">
      <w:pPr>
        <w:pStyle w:val="ListParagraph"/>
        <w:numPr>
          <w:ilvl w:val="0"/>
          <w:numId w:val="8"/>
        </w:numPr>
        <w:bidi w:val="0"/>
        <w:spacing w:after="0"/>
        <w:rPr>
          <w:rFonts w:cstheme="minorHAnsi"/>
          <w:sz w:val="24"/>
          <w:szCs w:val="24"/>
        </w:rPr>
      </w:pPr>
      <w:proofErr w:type="spellStart"/>
      <w:r w:rsidRPr="00173BDA">
        <w:rPr>
          <w:rFonts w:cstheme="minorHAnsi"/>
          <w:sz w:val="24"/>
          <w:szCs w:val="24"/>
        </w:rPr>
        <w:t>Meuhedet</w:t>
      </w:r>
      <w:proofErr w:type="spellEnd"/>
    </w:p>
    <w:p w14:paraId="19656DAB" w14:textId="76C16668" w:rsidR="00173BDA" w:rsidRPr="00173BDA" w:rsidRDefault="00173BDA" w:rsidP="00173BDA">
      <w:pPr>
        <w:pStyle w:val="ListParagraph"/>
        <w:numPr>
          <w:ilvl w:val="0"/>
          <w:numId w:val="8"/>
        </w:numPr>
        <w:bidi w:val="0"/>
        <w:spacing w:after="0"/>
        <w:rPr>
          <w:rFonts w:cstheme="minorHAnsi"/>
          <w:sz w:val="24"/>
          <w:szCs w:val="24"/>
        </w:rPr>
      </w:pPr>
      <w:proofErr w:type="spellStart"/>
      <w:r w:rsidRPr="00173BDA">
        <w:rPr>
          <w:rFonts w:cstheme="minorHAnsi"/>
          <w:sz w:val="24"/>
          <w:szCs w:val="24"/>
        </w:rPr>
        <w:t>Leumit</w:t>
      </w:r>
      <w:proofErr w:type="spellEnd"/>
    </w:p>
    <w:p w14:paraId="4F9DF18A" w14:textId="6BB37EB0" w:rsidR="00173BDA" w:rsidRPr="00173BDA" w:rsidRDefault="00173BDA" w:rsidP="00173BDA">
      <w:pPr>
        <w:pStyle w:val="ListParagraph"/>
        <w:numPr>
          <w:ilvl w:val="0"/>
          <w:numId w:val="8"/>
        </w:numPr>
        <w:bidi w:val="0"/>
        <w:spacing w:after="0"/>
        <w:rPr>
          <w:rFonts w:cstheme="minorHAnsi"/>
          <w:sz w:val="24"/>
          <w:szCs w:val="24"/>
        </w:rPr>
      </w:pPr>
      <w:r w:rsidRPr="00173BDA">
        <w:rPr>
          <w:rFonts w:cstheme="minorHAnsi"/>
          <w:sz w:val="24"/>
          <w:szCs w:val="24"/>
        </w:rPr>
        <w:t>Macabi</w:t>
      </w:r>
    </w:p>
    <w:p w14:paraId="0FD42A61" w14:textId="02E5D194" w:rsidR="00173BDA" w:rsidRPr="003545B0" w:rsidRDefault="00173BDA" w:rsidP="00173BDA">
      <w:pPr>
        <w:bidi w:val="0"/>
        <w:spacing w:after="0"/>
        <w:rPr>
          <w:rFonts w:cstheme="minorHAnsi"/>
          <w:b/>
          <w:bCs/>
          <w:sz w:val="24"/>
          <w:szCs w:val="24"/>
        </w:rPr>
      </w:pPr>
      <w:r w:rsidRPr="003545B0">
        <w:rPr>
          <w:rFonts w:cstheme="minorHAnsi"/>
          <w:b/>
          <w:bCs/>
          <w:sz w:val="24"/>
          <w:szCs w:val="24"/>
        </w:rPr>
        <w:t>Trade Union (please Mark if relevant)</w:t>
      </w:r>
    </w:p>
    <w:p w14:paraId="51D5E497" w14:textId="39D17386" w:rsidR="00173BDA" w:rsidRPr="00173BDA" w:rsidRDefault="00173BDA" w:rsidP="00173BDA">
      <w:pPr>
        <w:pStyle w:val="ListParagraph"/>
        <w:numPr>
          <w:ilvl w:val="0"/>
          <w:numId w:val="8"/>
        </w:numPr>
        <w:bidi w:val="0"/>
        <w:spacing w:after="0"/>
        <w:rPr>
          <w:rFonts w:cstheme="minorHAnsi"/>
          <w:sz w:val="24"/>
          <w:szCs w:val="24"/>
        </w:rPr>
      </w:pPr>
      <w:proofErr w:type="spellStart"/>
      <w:r w:rsidRPr="00173BDA">
        <w:rPr>
          <w:rFonts w:cstheme="minorHAnsi"/>
          <w:sz w:val="24"/>
          <w:szCs w:val="24"/>
        </w:rPr>
        <w:t>Histadrut</w:t>
      </w:r>
      <w:proofErr w:type="spellEnd"/>
      <w:r w:rsidRPr="00173BDA">
        <w:rPr>
          <w:rFonts w:cstheme="minorHAnsi"/>
          <w:sz w:val="24"/>
          <w:szCs w:val="24"/>
        </w:rPr>
        <w:t xml:space="preserve"> Klalit</w:t>
      </w:r>
    </w:p>
    <w:p w14:paraId="2A16AB69" w14:textId="14961241" w:rsidR="00173BDA" w:rsidRPr="00173BDA" w:rsidRDefault="00173BDA" w:rsidP="00173BDA">
      <w:pPr>
        <w:pStyle w:val="ListParagraph"/>
        <w:numPr>
          <w:ilvl w:val="0"/>
          <w:numId w:val="8"/>
        </w:numPr>
        <w:bidi w:val="0"/>
        <w:spacing w:after="0"/>
        <w:rPr>
          <w:rFonts w:cstheme="minorHAnsi"/>
          <w:sz w:val="24"/>
          <w:szCs w:val="24"/>
        </w:rPr>
      </w:pPr>
      <w:proofErr w:type="spellStart"/>
      <w:r w:rsidRPr="00173BDA">
        <w:rPr>
          <w:rFonts w:cstheme="minorHAnsi"/>
          <w:sz w:val="24"/>
          <w:szCs w:val="24"/>
        </w:rPr>
        <w:t>Histadrut</w:t>
      </w:r>
      <w:proofErr w:type="spellEnd"/>
      <w:r w:rsidRPr="00173BDA">
        <w:rPr>
          <w:rFonts w:cstheme="minorHAnsi"/>
          <w:sz w:val="24"/>
          <w:szCs w:val="24"/>
        </w:rPr>
        <w:t xml:space="preserve"> </w:t>
      </w:r>
      <w:proofErr w:type="spellStart"/>
      <w:r w:rsidRPr="00173BDA">
        <w:rPr>
          <w:rFonts w:cstheme="minorHAnsi"/>
          <w:sz w:val="24"/>
          <w:szCs w:val="24"/>
        </w:rPr>
        <w:t>Haovdim</w:t>
      </w:r>
      <w:proofErr w:type="spellEnd"/>
      <w:r w:rsidRPr="00173BDA">
        <w:rPr>
          <w:rFonts w:cstheme="minorHAnsi"/>
          <w:sz w:val="24"/>
          <w:szCs w:val="24"/>
        </w:rPr>
        <w:t xml:space="preserve"> </w:t>
      </w:r>
      <w:proofErr w:type="spellStart"/>
      <w:r w:rsidRPr="00173BDA">
        <w:rPr>
          <w:rFonts w:cstheme="minorHAnsi"/>
          <w:sz w:val="24"/>
          <w:szCs w:val="24"/>
        </w:rPr>
        <w:t>Haleumit</w:t>
      </w:r>
      <w:proofErr w:type="spellEnd"/>
    </w:p>
    <w:p w14:paraId="29049F93" w14:textId="18BBF2AF" w:rsidR="00173BDA" w:rsidRPr="00173BDA" w:rsidRDefault="00173BDA" w:rsidP="00173BDA">
      <w:pPr>
        <w:pStyle w:val="ListParagraph"/>
        <w:numPr>
          <w:ilvl w:val="0"/>
          <w:numId w:val="8"/>
        </w:numPr>
        <w:bidi w:val="0"/>
        <w:spacing w:after="0"/>
        <w:rPr>
          <w:rFonts w:cstheme="minorHAnsi"/>
          <w:sz w:val="24"/>
          <w:szCs w:val="24"/>
        </w:rPr>
      </w:pPr>
      <w:proofErr w:type="spellStart"/>
      <w:r w:rsidRPr="00173BDA">
        <w:rPr>
          <w:rFonts w:cstheme="minorHAnsi"/>
          <w:sz w:val="24"/>
          <w:szCs w:val="24"/>
        </w:rPr>
        <w:t>Histadrut</w:t>
      </w:r>
      <w:proofErr w:type="spellEnd"/>
      <w:r w:rsidRPr="00173BDA">
        <w:rPr>
          <w:rFonts w:cstheme="minorHAnsi"/>
          <w:sz w:val="24"/>
          <w:szCs w:val="24"/>
        </w:rPr>
        <w:t xml:space="preserve"> </w:t>
      </w:r>
      <w:proofErr w:type="spellStart"/>
      <w:r w:rsidRPr="00173BDA">
        <w:rPr>
          <w:rFonts w:cstheme="minorHAnsi"/>
          <w:sz w:val="24"/>
          <w:szCs w:val="24"/>
        </w:rPr>
        <w:t>Agudat</w:t>
      </w:r>
      <w:proofErr w:type="spellEnd"/>
      <w:r w:rsidRPr="00173BDA">
        <w:rPr>
          <w:rFonts w:cstheme="minorHAnsi"/>
          <w:sz w:val="24"/>
          <w:szCs w:val="24"/>
        </w:rPr>
        <w:t xml:space="preserve"> Israel</w:t>
      </w:r>
    </w:p>
    <w:p w14:paraId="33560393" w14:textId="3536EF6A" w:rsidR="00173BDA" w:rsidRPr="00173BDA" w:rsidRDefault="00173BDA" w:rsidP="00173BDA">
      <w:pPr>
        <w:pStyle w:val="ListParagraph"/>
        <w:numPr>
          <w:ilvl w:val="0"/>
          <w:numId w:val="8"/>
        </w:numPr>
        <w:bidi w:val="0"/>
        <w:spacing w:after="0"/>
        <w:rPr>
          <w:rFonts w:cstheme="minorHAnsi"/>
          <w:sz w:val="24"/>
          <w:szCs w:val="24"/>
        </w:rPr>
      </w:pPr>
      <w:r w:rsidRPr="00173BDA">
        <w:rPr>
          <w:rFonts w:cstheme="minorHAnsi"/>
          <w:sz w:val="24"/>
          <w:szCs w:val="24"/>
        </w:rPr>
        <w:t>Ovdim Maccabi</w:t>
      </w:r>
    </w:p>
    <w:p w14:paraId="5EC5297D" w14:textId="0932EC09" w:rsidR="00173BDA" w:rsidRPr="00173BDA" w:rsidRDefault="00173BDA" w:rsidP="00173BDA">
      <w:pPr>
        <w:pStyle w:val="ListParagraph"/>
        <w:numPr>
          <w:ilvl w:val="0"/>
          <w:numId w:val="8"/>
        </w:numPr>
        <w:bidi w:val="0"/>
        <w:spacing w:after="0"/>
        <w:rPr>
          <w:rFonts w:cstheme="minorHAnsi"/>
          <w:sz w:val="24"/>
          <w:szCs w:val="24"/>
        </w:rPr>
      </w:pPr>
      <w:proofErr w:type="spellStart"/>
      <w:r w:rsidRPr="00173BDA">
        <w:rPr>
          <w:rFonts w:cstheme="minorHAnsi"/>
          <w:sz w:val="24"/>
          <w:szCs w:val="24"/>
        </w:rPr>
        <w:t>Histadrut</w:t>
      </w:r>
      <w:proofErr w:type="spellEnd"/>
      <w:r w:rsidRPr="00173BDA">
        <w:rPr>
          <w:rFonts w:cstheme="minorHAnsi"/>
          <w:sz w:val="24"/>
          <w:szCs w:val="24"/>
        </w:rPr>
        <w:t xml:space="preserve"> </w:t>
      </w:r>
      <w:proofErr w:type="spellStart"/>
      <w:r w:rsidRPr="00173BDA">
        <w:rPr>
          <w:rFonts w:cstheme="minorHAnsi"/>
          <w:sz w:val="24"/>
          <w:szCs w:val="24"/>
        </w:rPr>
        <w:t>Hapoel</w:t>
      </w:r>
      <w:proofErr w:type="spellEnd"/>
      <w:r w:rsidRPr="00173BDA">
        <w:rPr>
          <w:rFonts w:cstheme="minorHAnsi"/>
          <w:sz w:val="24"/>
          <w:szCs w:val="24"/>
        </w:rPr>
        <w:t xml:space="preserve"> </w:t>
      </w:r>
      <w:proofErr w:type="spellStart"/>
      <w:r w:rsidRPr="00173BDA">
        <w:rPr>
          <w:rFonts w:cstheme="minorHAnsi"/>
          <w:sz w:val="24"/>
          <w:szCs w:val="24"/>
        </w:rPr>
        <w:t>Hamizrachi</w:t>
      </w:r>
      <w:proofErr w:type="spellEnd"/>
    </w:p>
    <w:p w14:paraId="691546A3" w14:textId="58818219" w:rsidR="00173BDA" w:rsidRPr="00173BDA" w:rsidRDefault="00173BDA" w:rsidP="00173BDA">
      <w:pPr>
        <w:pStyle w:val="ListParagraph"/>
        <w:numPr>
          <w:ilvl w:val="0"/>
          <w:numId w:val="8"/>
        </w:numPr>
        <w:bidi w:val="0"/>
        <w:spacing w:after="0"/>
        <w:rPr>
          <w:rFonts w:cstheme="minorHAnsi"/>
          <w:sz w:val="24"/>
          <w:szCs w:val="24"/>
        </w:rPr>
      </w:pPr>
      <w:proofErr w:type="spellStart"/>
      <w:r w:rsidRPr="00173BDA">
        <w:rPr>
          <w:rFonts w:cstheme="minorHAnsi"/>
          <w:sz w:val="24"/>
          <w:szCs w:val="24"/>
        </w:rPr>
        <w:t>Histadrut</w:t>
      </w:r>
      <w:proofErr w:type="spellEnd"/>
      <w:r w:rsidRPr="00173BDA">
        <w:rPr>
          <w:rFonts w:cstheme="minorHAnsi"/>
          <w:sz w:val="24"/>
          <w:szCs w:val="24"/>
        </w:rPr>
        <w:t xml:space="preserve"> Poalei </w:t>
      </w:r>
      <w:proofErr w:type="spellStart"/>
      <w:r w:rsidRPr="00173BDA">
        <w:rPr>
          <w:rFonts w:cstheme="minorHAnsi"/>
          <w:sz w:val="24"/>
          <w:szCs w:val="24"/>
        </w:rPr>
        <w:t>Agudat</w:t>
      </w:r>
      <w:proofErr w:type="spellEnd"/>
      <w:r w:rsidRPr="00173BDA">
        <w:rPr>
          <w:rFonts w:cstheme="minorHAnsi"/>
          <w:sz w:val="24"/>
          <w:szCs w:val="24"/>
        </w:rPr>
        <w:t xml:space="preserve"> Israel</w:t>
      </w:r>
    </w:p>
    <w:p w14:paraId="591D012F" w14:textId="77777777" w:rsidR="003545B0" w:rsidRDefault="003545B0" w:rsidP="001F6FD9">
      <w:pPr>
        <w:bidi w:val="0"/>
        <w:spacing w:after="0"/>
        <w:rPr>
          <w:rFonts w:cstheme="minorHAnsi"/>
          <w:b/>
          <w:bCs/>
          <w:sz w:val="24"/>
          <w:szCs w:val="24"/>
        </w:rPr>
      </w:pPr>
    </w:p>
    <w:p w14:paraId="6385F9B4" w14:textId="4C439E4E" w:rsidR="00F12D8E" w:rsidRPr="003545B0" w:rsidRDefault="001963C5" w:rsidP="003545B0">
      <w:pPr>
        <w:bidi w:val="0"/>
        <w:spacing w:after="0"/>
        <w:rPr>
          <w:rFonts w:cstheme="minorHAnsi"/>
          <w:b/>
          <w:bCs/>
          <w:sz w:val="24"/>
          <w:szCs w:val="24"/>
        </w:rPr>
      </w:pPr>
      <w:r w:rsidRPr="003545B0">
        <w:rPr>
          <w:rFonts w:cstheme="minorHAnsi"/>
          <w:b/>
          <w:bCs/>
          <w:sz w:val="24"/>
          <w:szCs w:val="24"/>
        </w:rPr>
        <w:t>T</w:t>
      </w:r>
      <w:r w:rsidR="0063369D" w:rsidRPr="003545B0">
        <w:rPr>
          <w:rFonts w:cstheme="minorHAnsi"/>
          <w:b/>
          <w:bCs/>
          <w:sz w:val="24"/>
          <w:szCs w:val="24"/>
        </w:rPr>
        <w:t>ransportation (</w:t>
      </w:r>
      <w:r w:rsidRPr="003545B0">
        <w:rPr>
          <w:rFonts w:cstheme="minorHAnsi"/>
          <w:b/>
          <w:bCs/>
          <w:sz w:val="24"/>
          <w:szCs w:val="24"/>
        </w:rPr>
        <w:t xml:space="preserve">Specify lines of </w:t>
      </w:r>
      <w:r w:rsidR="0063369D" w:rsidRPr="003545B0">
        <w:rPr>
          <w:rFonts w:cstheme="minorHAnsi"/>
          <w:b/>
          <w:bCs/>
          <w:sz w:val="24"/>
          <w:szCs w:val="24"/>
        </w:rPr>
        <w:t>public transportation in one direction)</w:t>
      </w:r>
    </w:p>
    <w:p w14:paraId="78EDAEF5" w14:textId="2DFE309C" w:rsidR="00692852" w:rsidRDefault="00173BDA" w:rsidP="001F6FD9">
      <w:pPr>
        <w:bidi w:val="0"/>
        <w:spacing w:after="0" w:line="240" w:lineRule="auto"/>
        <w:rPr>
          <w:rFonts w:cstheme="minorHAnsi"/>
          <w:sz w:val="24"/>
          <w:szCs w:val="24"/>
        </w:rPr>
      </w:pPr>
      <w:r w:rsidRPr="00173BDA">
        <w:rPr>
          <w:rFonts w:cstheme="minorHAnsi"/>
          <w:sz w:val="24"/>
          <w:szCs w:val="24"/>
        </w:rPr>
        <w:t xml:space="preserve">Travel price in </w:t>
      </w:r>
      <w:proofErr w:type="gramStart"/>
      <w:r w:rsidRPr="00173BDA">
        <w:rPr>
          <w:rFonts w:cstheme="minorHAnsi"/>
          <w:sz w:val="24"/>
          <w:szCs w:val="24"/>
        </w:rPr>
        <w:t xml:space="preserve">NIS </w:t>
      </w:r>
      <w:r>
        <w:rPr>
          <w:rFonts w:cstheme="minorHAnsi"/>
          <w:sz w:val="24"/>
          <w:szCs w:val="24"/>
        </w:rPr>
        <w:t xml:space="preserve"> for</w:t>
      </w:r>
      <w:proofErr w:type="gramEnd"/>
      <w:r>
        <w:rPr>
          <w:rFonts w:cstheme="minorHAnsi"/>
          <w:sz w:val="24"/>
          <w:szCs w:val="24"/>
        </w:rPr>
        <w:t xml:space="preserve"> </w:t>
      </w:r>
      <w:r w:rsidRPr="00173BDA">
        <w:rPr>
          <w:rFonts w:cstheme="minorHAnsi"/>
          <w:sz w:val="24"/>
          <w:szCs w:val="24"/>
        </w:rPr>
        <w:t>one way</w:t>
      </w:r>
      <w:r>
        <w:rPr>
          <w:rFonts w:cstheme="minorHAnsi"/>
          <w:sz w:val="24"/>
          <w:szCs w:val="24"/>
        </w:rPr>
        <w:t xml:space="preserve"> ride: ____________</w:t>
      </w:r>
    </w:p>
    <w:p w14:paraId="515DE1F7" w14:textId="6CCE5965" w:rsidR="008B5A5F" w:rsidRDefault="00173BDA" w:rsidP="00173BDA">
      <w:pPr>
        <w:bidi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umber of </w:t>
      </w:r>
      <w:proofErr w:type="gramStart"/>
      <w:r>
        <w:rPr>
          <w:rFonts w:cstheme="minorHAnsi"/>
          <w:sz w:val="24"/>
          <w:szCs w:val="24"/>
        </w:rPr>
        <w:t>work days</w:t>
      </w:r>
      <w:proofErr w:type="gramEnd"/>
      <w:r>
        <w:rPr>
          <w:rFonts w:cstheme="minorHAnsi"/>
          <w:sz w:val="24"/>
          <w:szCs w:val="24"/>
        </w:rPr>
        <w:t xml:space="preserve"> per </w:t>
      </w:r>
      <w:proofErr w:type="gramStart"/>
      <w:r>
        <w:rPr>
          <w:rFonts w:cstheme="minorHAnsi"/>
          <w:sz w:val="24"/>
          <w:szCs w:val="24"/>
        </w:rPr>
        <w:t>week :</w:t>
      </w:r>
      <w:proofErr w:type="gramEnd"/>
      <w:r>
        <w:rPr>
          <w:rFonts w:cstheme="minorHAnsi"/>
          <w:sz w:val="24"/>
          <w:szCs w:val="24"/>
        </w:rPr>
        <w:t xml:space="preserve"> _______________</w:t>
      </w:r>
    </w:p>
    <w:p w14:paraId="26552C71" w14:textId="77777777" w:rsidR="00173BDA" w:rsidRPr="001F6FD9" w:rsidRDefault="00173BDA" w:rsidP="00173BDA">
      <w:pPr>
        <w:bidi w:val="0"/>
        <w:spacing w:after="0" w:line="240" w:lineRule="auto"/>
        <w:rPr>
          <w:rFonts w:cstheme="minorHAnsi"/>
          <w:sz w:val="24"/>
          <w:szCs w:val="24"/>
        </w:rPr>
      </w:pPr>
    </w:p>
    <w:p w14:paraId="601C42B5" w14:textId="77777777" w:rsidR="00692852" w:rsidRPr="001F6FD9" w:rsidRDefault="00692852" w:rsidP="001F6FD9">
      <w:pPr>
        <w:bidi w:val="0"/>
        <w:spacing w:after="0"/>
        <w:rPr>
          <w:rFonts w:cstheme="minorHAnsi"/>
          <w:sz w:val="24"/>
          <w:szCs w:val="24"/>
        </w:rPr>
      </w:pPr>
    </w:p>
    <w:p w14:paraId="49A7FA8C" w14:textId="77777777" w:rsidR="003545B0" w:rsidRDefault="003545B0" w:rsidP="001F6FD9">
      <w:pPr>
        <w:bidi w:val="0"/>
        <w:spacing w:after="0"/>
        <w:rPr>
          <w:rFonts w:cstheme="minorHAnsi"/>
          <w:b/>
          <w:bCs/>
          <w:sz w:val="24"/>
          <w:szCs w:val="24"/>
        </w:rPr>
      </w:pPr>
    </w:p>
    <w:p w14:paraId="37380461" w14:textId="0A49BB6D" w:rsidR="00692852" w:rsidRPr="003545B0" w:rsidRDefault="00692852" w:rsidP="003545B0">
      <w:pPr>
        <w:bidi w:val="0"/>
        <w:spacing w:after="0"/>
        <w:rPr>
          <w:rFonts w:cstheme="minorHAnsi"/>
          <w:b/>
          <w:bCs/>
          <w:sz w:val="24"/>
          <w:szCs w:val="24"/>
        </w:rPr>
      </w:pPr>
      <w:r w:rsidRPr="003545B0">
        <w:rPr>
          <w:rFonts w:cstheme="minorHAnsi"/>
          <w:b/>
          <w:bCs/>
          <w:sz w:val="24"/>
          <w:szCs w:val="24"/>
        </w:rPr>
        <w:t xml:space="preserve">Names of contact person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551"/>
        <w:gridCol w:w="3402"/>
      </w:tblGrid>
      <w:tr w:rsidR="00173BDA" w:rsidRPr="001F6FD9" w14:paraId="041D0DA9" w14:textId="77777777" w:rsidTr="00173BDA">
        <w:tc>
          <w:tcPr>
            <w:tcW w:w="2547" w:type="dxa"/>
          </w:tcPr>
          <w:p w14:paraId="7B0CC2EB" w14:textId="77777777" w:rsidR="00173BDA" w:rsidRPr="001F6FD9" w:rsidRDefault="00173BDA" w:rsidP="001F6FD9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F6FD9">
              <w:rPr>
                <w:rFonts w:cstheme="minorHAns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551" w:type="dxa"/>
          </w:tcPr>
          <w:p w14:paraId="339EAEBA" w14:textId="77777777" w:rsidR="00173BDA" w:rsidRPr="001F6FD9" w:rsidRDefault="00173BDA" w:rsidP="001F6FD9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F6FD9">
              <w:rPr>
                <w:rFonts w:cstheme="minorHAnsi"/>
                <w:b/>
                <w:bCs/>
                <w:sz w:val="24"/>
                <w:szCs w:val="24"/>
              </w:rPr>
              <w:t>Phone</w:t>
            </w:r>
          </w:p>
        </w:tc>
        <w:tc>
          <w:tcPr>
            <w:tcW w:w="3402" w:type="dxa"/>
          </w:tcPr>
          <w:p w14:paraId="69A1EB10" w14:textId="33A48CF3" w:rsidR="00173BDA" w:rsidRPr="001F6FD9" w:rsidRDefault="00173BDA" w:rsidP="001F6FD9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73BDA">
              <w:rPr>
                <w:rFonts w:cstheme="minorHAnsi"/>
                <w:b/>
                <w:bCs/>
                <w:sz w:val="24"/>
                <w:szCs w:val="24"/>
              </w:rPr>
              <w:t>Relative's type</w:t>
            </w:r>
          </w:p>
        </w:tc>
      </w:tr>
      <w:tr w:rsidR="00173BDA" w:rsidRPr="001F6FD9" w14:paraId="010D0A7C" w14:textId="77777777" w:rsidTr="00173BDA">
        <w:tc>
          <w:tcPr>
            <w:tcW w:w="2547" w:type="dxa"/>
          </w:tcPr>
          <w:p w14:paraId="69A1C4E3" w14:textId="77777777" w:rsidR="00173BDA" w:rsidRPr="001F6FD9" w:rsidRDefault="00173BD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551" w:type="dxa"/>
          </w:tcPr>
          <w:p w14:paraId="7E0B3704" w14:textId="77777777" w:rsidR="00173BDA" w:rsidRPr="001F6FD9" w:rsidRDefault="00173BD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0F4A8CA4" w14:textId="77777777" w:rsidR="00173BDA" w:rsidRPr="001F6FD9" w:rsidRDefault="00173BD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173BDA" w:rsidRPr="001F6FD9" w14:paraId="51BCBA94" w14:textId="77777777" w:rsidTr="00173BDA">
        <w:tc>
          <w:tcPr>
            <w:tcW w:w="2547" w:type="dxa"/>
          </w:tcPr>
          <w:p w14:paraId="6C57DD2F" w14:textId="77777777" w:rsidR="00173BDA" w:rsidRPr="001F6FD9" w:rsidRDefault="00173BD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551" w:type="dxa"/>
          </w:tcPr>
          <w:p w14:paraId="01CD3F60" w14:textId="77777777" w:rsidR="00173BDA" w:rsidRPr="001F6FD9" w:rsidRDefault="00173BD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3A050916" w14:textId="77777777" w:rsidR="00173BDA" w:rsidRPr="001F6FD9" w:rsidRDefault="00173BDA" w:rsidP="001F6FD9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490366B1" w14:textId="77777777" w:rsidR="002A3DBE" w:rsidRPr="001F6FD9" w:rsidRDefault="002A3DBE" w:rsidP="001F6FD9">
      <w:pPr>
        <w:pStyle w:val="ListParagraph"/>
        <w:bidi w:val="0"/>
        <w:spacing w:after="0"/>
        <w:ind w:left="360"/>
        <w:rPr>
          <w:rFonts w:cstheme="minorHAnsi"/>
          <w:b/>
          <w:bCs/>
          <w:sz w:val="24"/>
          <w:szCs w:val="24"/>
        </w:rPr>
      </w:pPr>
    </w:p>
    <w:p w14:paraId="2287715D" w14:textId="77777777" w:rsidR="002A3DBE" w:rsidRPr="001F6FD9" w:rsidRDefault="002A3DBE" w:rsidP="001F6FD9">
      <w:pPr>
        <w:pStyle w:val="ListParagraph"/>
        <w:bidi w:val="0"/>
        <w:spacing w:after="0"/>
        <w:ind w:left="360"/>
        <w:rPr>
          <w:rFonts w:cstheme="minorHAnsi"/>
          <w:b/>
          <w:bCs/>
          <w:sz w:val="24"/>
          <w:szCs w:val="24"/>
        </w:rPr>
      </w:pPr>
    </w:p>
    <w:p w14:paraId="4114C730" w14:textId="431E420A" w:rsidR="00692852" w:rsidRPr="001F6FD9" w:rsidRDefault="00692852" w:rsidP="001F6FD9">
      <w:pPr>
        <w:bidi w:val="0"/>
        <w:spacing w:after="0"/>
        <w:rPr>
          <w:rFonts w:cstheme="minorHAnsi"/>
          <w:b/>
          <w:bCs/>
          <w:sz w:val="24"/>
          <w:szCs w:val="24"/>
        </w:rPr>
      </w:pPr>
      <w:r w:rsidRPr="001F6FD9">
        <w:rPr>
          <w:rFonts w:cstheme="minorHAnsi"/>
          <w:b/>
          <w:bCs/>
          <w:sz w:val="24"/>
          <w:szCs w:val="24"/>
        </w:rPr>
        <w:t>For senior academic staff only</w:t>
      </w:r>
    </w:p>
    <w:p w14:paraId="552A6470" w14:textId="77777777" w:rsidR="00692852" w:rsidRPr="003545B0" w:rsidRDefault="00692852" w:rsidP="001F6FD9">
      <w:pPr>
        <w:bidi w:val="0"/>
        <w:spacing w:after="0"/>
        <w:rPr>
          <w:rFonts w:cstheme="minorHAnsi"/>
          <w:sz w:val="24"/>
          <w:szCs w:val="24"/>
        </w:rPr>
      </w:pPr>
      <w:r w:rsidRPr="003545B0">
        <w:rPr>
          <w:rFonts w:cstheme="minorHAnsi"/>
          <w:sz w:val="24"/>
          <w:szCs w:val="24"/>
        </w:rPr>
        <w:t xml:space="preserve">Application to join </w:t>
      </w:r>
      <w:r w:rsidR="0003081D" w:rsidRPr="003545B0">
        <w:rPr>
          <w:rFonts w:cstheme="minorHAnsi"/>
          <w:sz w:val="24"/>
          <w:szCs w:val="24"/>
        </w:rPr>
        <w:t>the Tel Aviv University Fund for Academic Employees (1965) Ltd. in accordance with the Association Regulations Chapter 2 Clause 3</w:t>
      </w:r>
    </w:p>
    <w:p w14:paraId="565BFB05" w14:textId="77777777" w:rsidR="0003081D" w:rsidRPr="00173BDA" w:rsidRDefault="0003081D" w:rsidP="00173BDA">
      <w:pPr>
        <w:pStyle w:val="ListParagraph"/>
        <w:numPr>
          <w:ilvl w:val="0"/>
          <w:numId w:val="10"/>
        </w:numPr>
        <w:bidi w:val="0"/>
        <w:spacing w:after="0"/>
        <w:rPr>
          <w:rFonts w:cstheme="minorHAnsi"/>
          <w:sz w:val="24"/>
          <w:szCs w:val="24"/>
        </w:rPr>
      </w:pPr>
      <w:r w:rsidRPr="00173BDA">
        <w:rPr>
          <w:rFonts w:cstheme="minorHAnsi"/>
          <w:sz w:val="24"/>
          <w:szCs w:val="24"/>
        </w:rPr>
        <w:t xml:space="preserve">I the undersigned, an academic employee of Tel Aviv University, hereby </w:t>
      </w:r>
      <w:r w:rsidR="002A3DBE" w:rsidRPr="00173BDA">
        <w:rPr>
          <w:rFonts w:cstheme="minorHAnsi"/>
          <w:sz w:val="24"/>
          <w:szCs w:val="24"/>
        </w:rPr>
        <w:t xml:space="preserve">* </w:t>
      </w:r>
      <w:r w:rsidRPr="00173BDA">
        <w:rPr>
          <w:rFonts w:cstheme="minorHAnsi"/>
          <w:sz w:val="24"/>
          <w:szCs w:val="24"/>
        </w:rPr>
        <w:t xml:space="preserve">apply / do not apply for membership of the Tel Aviv University Fund for Academic Employees, and pledge to abide by the decisions of </w:t>
      </w:r>
      <w:r w:rsidR="008B5A5F" w:rsidRPr="00173BDA">
        <w:rPr>
          <w:rFonts w:cstheme="minorHAnsi"/>
          <w:sz w:val="24"/>
          <w:szCs w:val="24"/>
        </w:rPr>
        <w:t xml:space="preserve">institutions endorsed by </w:t>
      </w:r>
      <w:r w:rsidRPr="00173BDA">
        <w:rPr>
          <w:rFonts w:cstheme="minorHAnsi"/>
          <w:sz w:val="24"/>
          <w:szCs w:val="24"/>
        </w:rPr>
        <w:t>the Fund.</w:t>
      </w:r>
    </w:p>
    <w:p w14:paraId="21B9E2F5" w14:textId="77777777" w:rsidR="002A3DBE" w:rsidRPr="00173BDA" w:rsidRDefault="0003081D" w:rsidP="00173BDA">
      <w:pPr>
        <w:pStyle w:val="ListParagraph"/>
        <w:numPr>
          <w:ilvl w:val="0"/>
          <w:numId w:val="10"/>
        </w:numPr>
        <w:bidi w:val="0"/>
        <w:spacing w:after="0"/>
        <w:rPr>
          <w:rFonts w:cstheme="minorHAnsi"/>
          <w:sz w:val="24"/>
          <w:szCs w:val="24"/>
        </w:rPr>
      </w:pPr>
      <w:r w:rsidRPr="00173BDA">
        <w:rPr>
          <w:rFonts w:cstheme="minorHAnsi"/>
          <w:sz w:val="24"/>
          <w:szCs w:val="24"/>
        </w:rPr>
        <w:t>I agree to any change, addition or replacement of program a</w:t>
      </w:r>
      <w:r w:rsidR="002A3DBE" w:rsidRPr="00173BDA">
        <w:rPr>
          <w:rFonts w:cstheme="minorHAnsi"/>
          <w:sz w:val="24"/>
          <w:szCs w:val="24"/>
        </w:rPr>
        <w:t>g</w:t>
      </w:r>
      <w:r w:rsidRPr="00173BDA">
        <w:rPr>
          <w:rFonts w:cstheme="minorHAnsi"/>
          <w:sz w:val="24"/>
          <w:szCs w:val="24"/>
        </w:rPr>
        <w:t>reed upon by the Fund.</w:t>
      </w:r>
    </w:p>
    <w:p w14:paraId="7344994F" w14:textId="77777777" w:rsidR="002A3DBE" w:rsidRPr="00173BDA" w:rsidRDefault="002A3DBE" w:rsidP="00173BDA">
      <w:pPr>
        <w:pStyle w:val="ListParagraph"/>
        <w:numPr>
          <w:ilvl w:val="0"/>
          <w:numId w:val="10"/>
        </w:numPr>
        <w:bidi w:val="0"/>
        <w:spacing w:after="0"/>
        <w:rPr>
          <w:rFonts w:cstheme="minorHAnsi"/>
          <w:sz w:val="24"/>
          <w:szCs w:val="24"/>
        </w:rPr>
      </w:pPr>
      <w:r w:rsidRPr="00173BDA">
        <w:rPr>
          <w:rFonts w:cstheme="minorHAnsi"/>
          <w:sz w:val="24"/>
          <w:szCs w:val="24"/>
        </w:rPr>
        <w:t>I am aware that I am not entitled to any social benefits if I receive these benefits at another workplace.</w:t>
      </w:r>
    </w:p>
    <w:p w14:paraId="29BA5068" w14:textId="77777777" w:rsidR="002A3DBE" w:rsidRPr="001F6FD9" w:rsidRDefault="002A3DBE" w:rsidP="001F6FD9">
      <w:pPr>
        <w:bidi w:val="0"/>
        <w:spacing w:after="0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>* Cross out the irrelevant option</w:t>
      </w:r>
    </w:p>
    <w:p w14:paraId="6BAB5E0D" w14:textId="77777777" w:rsidR="002A3DBE" w:rsidRPr="001F6FD9" w:rsidRDefault="002A3DBE" w:rsidP="001F6FD9">
      <w:pPr>
        <w:bidi w:val="0"/>
        <w:spacing w:after="0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>Signature___________________________</w:t>
      </w:r>
    </w:p>
    <w:p w14:paraId="28440260" w14:textId="77777777" w:rsidR="008B5A5F" w:rsidRPr="001F6FD9" w:rsidRDefault="008B5A5F" w:rsidP="001F6FD9">
      <w:pPr>
        <w:bidi w:val="0"/>
        <w:spacing w:after="0"/>
        <w:rPr>
          <w:rFonts w:cstheme="minorHAnsi"/>
          <w:sz w:val="24"/>
          <w:szCs w:val="24"/>
        </w:rPr>
      </w:pPr>
    </w:p>
    <w:p w14:paraId="541BD4D8" w14:textId="48814D82" w:rsidR="0003081D" w:rsidRPr="001F6FD9" w:rsidRDefault="002A3DBE" w:rsidP="001F6FD9">
      <w:pPr>
        <w:bidi w:val="0"/>
        <w:spacing w:after="0"/>
        <w:rPr>
          <w:rFonts w:cstheme="minorHAnsi"/>
          <w:b/>
          <w:bCs/>
          <w:sz w:val="24"/>
          <w:szCs w:val="24"/>
        </w:rPr>
      </w:pPr>
      <w:r w:rsidRPr="001F6FD9">
        <w:rPr>
          <w:rFonts w:cstheme="minorHAnsi"/>
          <w:b/>
          <w:bCs/>
          <w:sz w:val="24"/>
          <w:szCs w:val="24"/>
        </w:rPr>
        <w:t>Additional places of employment relevant to determining social benefits at T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28"/>
        <w:gridCol w:w="2942"/>
        <w:gridCol w:w="2952"/>
      </w:tblGrid>
      <w:tr w:rsidR="002A3DBE" w:rsidRPr="001F6FD9" w14:paraId="17419ECA" w14:textId="77777777" w:rsidTr="002A3DBE">
        <w:tc>
          <w:tcPr>
            <w:tcW w:w="3016" w:type="dxa"/>
          </w:tcPr>
          <w:p w14:paraId="4AC1569B" w14:textId="77777777" w:rsidR="002A3DBE" w:rsidRPr="001F6FD9" w:rsidRDefault="002A3DBE" w:rsidP="001F6FD9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Do you work at any other place, apart from TAU?</w:t>
            </w:r>
          </w:p>
          <w:p w14:paraId="762466FA" w14:textId="77777777" w:rsidR="002A3DBE" w:rsidRPr="001F6FD9" w:rsidRDefault="008B5A5F" w:rsidP="001F6FD9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__</w:t>
            </w:r>
            <w:r w:rsidR="002A3DBE" w:rsidRPr="001F6FD9">
              <w:rPr>
                <w:rFonts w:cstheme="minorHAnsi"/>
                <w:sz w:val="24"/>
                <w:szCs w:val="24"/>
              </w:rPr>
              <w:t xml:space="preserve">Yes             </w:t>
            </w:r>
            <w:r w:rsidRPr="001F6FD9">
              <w:rPr>
                <w:rFonts w:cstheme="minorHAnsi"/>
                <w:sz w:val="24"/>
                <w:szCs w:val="24"/>
              </w:rPr>
              <w:t>__</w:t>
            </w:r>
            <w:r w:rsidR="002A3DBE" w:rsidRPr="001F6FD9">
              <w:rPr>
                <w:rFonts w:cstheme="minorHAnsi"/>
                <w:sz w:val="24"/>
                <w:szCs w:val="24"/>
              </w:rPr>
              <w:t>No</w:t>
            </w:r>
          </w:p>
        </w:tc>
        <w:tc>
          <w:tcPr>
            <w:tcW w:w="3016" w:type="dxa"/>
          </w:tcPr>
          <w:p w14:paraId="6D8F6985" w14:textId="77777777" w:rsidR="002A3DBE" w:rsidRPr="001F6FD9" w:rsidRDefault="002A3DBE" w:rsidP="001F6FD9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 xml:space="preserve">Name of </w:t>
            </w:r>
            <w:proofErr w:type="gramStart"/>
            <w:r w:rsidRPr="001F6FD9">
              <w:rPr>
                <w:rFonts w:cstheme="minorHAnsi"/>
                <w:sz w:val="24"/>
                <w:szCs w:val="24"/>
              </w:rPr>
              <w:t>other</w:t>
            </w:r>
            <w:proofErr w:type="gramEnd"/>
            <w:r w:rsidRPr="001F6FD9">
              <w:rPr>
                <w:rFonts w:cstheme="minorHAnsi"/>
                <w:sz w:val="24"/>
                <w:szCs w:val="24"/>
              </w:rPr>
              <w:t xml:space="preserve"> employer</w:t>
            </w:r>
          </w:p>
        </w:tc>
        <w:tc>
          <w:tcPr>
            <w:tcW w:w="3016" w:type="dxa"/>
          </w:tcPr>
          <w:p w14:paraId="31D01851" w14:textId="77777777" w:rsidR="002A3DBE" w:rsidRPr="001F6FD9" w:rsidRDefault="002A3DBE" w:rsidP="001F6FD9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 xml:space="preserve">Address of </w:t>
            </w:r>
            <w:proofErr w:type="gramStart"/>
            <w:r w:rsidRPr="001F6FD9">
              <w:rPr>
                <w:rFonts w:cstheme="minorHAnsi"/>
                <w:sz w:val="24"/>
                <w:szCs w:val="24"/>
              </w:rPr>
              <w:t>other</w:t>
            </w:r>
            <w:proofErr w:type="gramEnd"/>
            <w:r w:rsidRPr="001F6FD9">
              <w:rPr>
                <w:rFonts w:cstheme="minorHAnsi"/>
                <w:sz w:val="24"/>
                <w:szCs w:val="24"/>
              </w:rPr>
              <w:t xml:space="preserve"> employer</w:t>
            </w:r>
          </w:p>
        </w:tc>
      </w:tr>
      <w:tr w:rsidR="002A3DBE" w:rsidRPr="001F6FD9" w14:paraId="0FA2ACC7" w14:textId="77777777" w:rsidTr="002A3DBE">
        <w:tc>
          <w:tcPr>
            <w:tcW w:w="3016" w:type="dxa"/>
          </w:tcPr>
          <w:p w14:paraId="4B756A2C" w14:textId="77777777" w:rsidR="002A3DBE" w:rsidRPr="001F6FD9" w:rsidRDefault="002A3DBE" w:rsidP="001F6FD9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Position</w:t>
            </w:r>
          </w:p>
        </w:tc>
        <w:tc>
          <w:tcPr>
            <w:tcW w:w="3016" w:type="dxa"/>
          </w:tcPr>
          <w:p w14:paraId="7276FC10" w14:textId="77777777" w:rsidR="002A3DBE" w:rsidRPr="001F6FD9" w:rsidRDefault="002A3DBE" w:rsidP="001F6FD9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Do you receive social benefits at the other workplace?</w:t>
            </w:r>
          </w:p>
          <w:p w14:paraId="59B0E919" w14:textId="77777777" w:rsidR="002A3DBE" w:rsidRPr="001F6FD9" w:rsidRDefault="008B5A5F" w:rsidP="001F6FD9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__</w:t>
            </w:r>
            <w:r w:rsidR="002A3DBE" w:rsidRPr="001F6FD9">
              <w:rPr>
                <w:rFonts w:cstheme="minorHAnsi"/>
                <w:sz w:val="24"/>
                <w:szCs w:val="24"/>
              </w:rPr>
              <w:t>No</w:t>
            </w:r>
          </w:p>
          <w:p w14:paraId="72EB4483" w14:textId="77777777" w:rsidR="002A3DBE" w:rsidRPr="001F6FD9" w:rsidRDefault="008B5A5F" w:rsidP="001F6FD9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__</w:t>
            </w:r>
            <w:r w:rsidR="002A3DBE" w:rsidRPr="001F6FD9">
              <w:rPr>
                <w:rFonts w:cstheme="minorHAnsi"/>
                <w:sz w:val="24"/>
                <w:szCs w:val="24"/>
              </w:rPr>
              <w:t xml:space="preserve">Yes, </w:t>
            </w:r>
            <w:r w:rsidR="00AB41FB" w:rsidRPr="001F6FD9">
              <w:rPr>
                <w:rFonts w:cstheme="minorHAnsi"/>
                <w:sz w:val="24"/>
                <w:szCs w:val="24"/>
              </w:rPr>
              <w:t>I hold a ___% position</w:t>
            </w:r>
          </w:p>
        </w:tc>
        <w:tc>
          <w:tcPr>
            <w:tcW w:w="3016" w:type="dxa"/>
          </w:tcPr>
          <w:p w14:paraId="46B04D07" w14:textId="77777777" w:rsidR="002A3DBE" w:rsidRPr="001F6FD9" w:rsidRDefault="00AB41FB" w:rsidP="001F6FD9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Do you receive academic benefits, sabbaticals, airplane tickets or benefits from the Science</w:t>
            </w:r>
            <w:r w:rsidR="0009241B" w:rsidRPr="001F6FD9">
              <w:rPr>
                <w:rFonts w:cstheme="minorHAnsi"/>
                <w:sz w:val="24"/>
                <w:szCs w:val="24"/>
              </w:rPr>
              <w:t xml:space="preserve"> Connections Fund at your other place of employment?</w:t>
            </w:r>
          </w:p>
          <w:p w14:paraId="7487CDB2" w14:textId="77777777" w:rsidR="0009241B" w:rsidRPr="001F6FD9" w:rsidRDefault="008B5A5F" w:rsidP="001F6FD9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__</w:t>
            </w:r>
            <w:r w:rsidR="0009241B" w:rsidRPr="001F6FD9">
              <w:rPr>
                <w:rFonts w:cstheme="minorHAnsi"/>
                <w:sz w:val="24"/>
                <w:szCs w:val="24"/>
              </w:rPr>
              <w:t>No</w:t>
            </w:r>
          </w:p>
          <w:p w14:paraId="18EB22CC" w14:textId="77777777" w:rsidR="0009241B" w:rsidRPr="001F6FD9" w:rsidRDefault="008B5A5F" w:rsidP="001F6FD9">
            <w:pPr>
              <w:bidi w:val="0"/>
              <w:rPr>
                <w:rFonts w:cstheme="minorHAnsi"/>
                <w:sz w:val="24"/>
                <w:szCs w:val="24"/>
              </w:rPr>
            </w:pPr>
            <w:r w:rsidRPr="001F6FD9">
              <w:rPr>
                <w:rFonts w:cstheme="minorHAnsi"/>
                <w:sz w:val="24"/>
                <w:szCs w:val="24"/>
              </w:rPr>
              <w:t>__</w:t>
            </w:r>
            <w:r w:rsidR="0009241B" w:rsidRPr="001F6FD9">
              <w:rPr>
                <w:rFonts w:cstheme="minorHAnsi"/>
                <w:sz w:val="24"/>
                <w:szCs w:val="24"/>
              </w:rPr>
              <w:t>Yes, I hold a ___% position</w:t>
            </w:r>
          </w:p>
        </w:tc>
      </w:tr>
    </w:tbl>
    <w:p w14:paraId="1A8B1FAD" w14:textId="77777777" w:rsidR="00173BDA" w:rsidRDefault="00173BDA" w:rsidP="001F6FD9">
      <w:pPr>
        <w:bidi w:val="0"/>
        <w:spacing w:after="0"/>
        <w:rPr>
          <w:rFonts w:cstheme="minorHAnsi"/>
          <w:b/>
          <w:bCs/>
          <w:sz w:val="24"/>
          <w:szCs w:val="24"/>
        </w:rPr>
      </w:pPr>
    </w:p>
    <w:p w14:paraId="2EA4E30D" w14:textId="1DD27C26" w:rsidR="0009241B" w:rsidRPr="001F6FD9" w:rsidRDefault="0009241B" w:rsidP="00173BDA">
      <w:pPr>
        <w:bidi w:val="0"/>
        <w:spacing w:after="0"/>
        <w:rPr>
          <w:rFonts w:cstheme="minorHAnsi"/>
          <w:b/>
          <w:bCs/>
          <w:sz w:val="24"/>
          <w:szCs w:val="24"/>
        </w:rPr>
      </w:pPr>
      <w:r w:rsidRPr="001F6FD9">
        <w:rPr>
          <w:rFonts w:cstheme="minorHAnsi"/>
          <w:sz w:val="24"/>
          <w:szCs w:val="24"/>
        </w:rPr>
        <w:t xml:space="preserve">Do hold </w:t>
      </w:r>
      <w:r w:rsidR="009E4EAD" w:rsidRPr="001F6FD9">
        <w:rPr>
          <w:rFonts w:cstheme="minorHAnsi"/>
          <w:sz w:val="24"/>
          <w:szCs w:val="24"/>
        </w:rPr>
        <w:t xml:space="preserve">any </w:t>
      </w:r>
      <w:r w:rsidRPr="001F6FD9">
        <w:rPr>
          <w:rFonts w:cstheme="minorHAnsi"/>
          <w:sz w:val="24"/>
          <w:szCs w:val="24"/>
        </w:rPr>
        <w:t>additional positions at TAU?</w:t>
      </w:r>
      <w:r w:rsidRPr="001F6FD9">
        <w:rPr>
          <w:rFonts w:cstheme="minorHAnsi"/>
          <w:b/>
          <w:bCs/>
          <w:sz w:val="24"/>
          <w:szCs w:val="24"/>
        </w:rPr>
        <w:t xml:space="preserve">  </w:t>
      </w:r>
      <w:r w:rsidR="009E4EAD" w:rsidRPr="001F6FD9">
        <w:rPr>
          <w:rFonts w:cstheme="minorHAnsi"/>
          <w:sz w:val="24"/>
          <w:szCs w:val="24"/>
        </w:rPr>
        <w:t>___</w:t>
      </w:r>
      <w:r w:rsidRPr="001F6FD9">
        <w:rPr>
          <w:rFonts w:cstheme="minorHAnsi"/>
          <w:sz w:val="24"/>
          <w:szCs w:val="24"/>
        </w:rPr>
        <w:t>No</w:t>
      </w:r>
      <w:r w:rsidR="009E4EAD" w:rsidRPr="001F6FD9">
        <w:rPr>
          <w:rFonts w:cstheme="minorHAnsi"/>
          <w:sz w:val="24"/>
          <w:szCs w:val="24"/>
        </w:rPr>
        <w:t xml:space="preserve"> </w:t>
      </w:r>
      <w:r w:rsidRPr="001F6FD9">
        <w:rPr>
          <w:rFonts w:cstheme="minorHAnsi"/>
          <w:sz w:val="24"/>
          <w:szCs w:val="24"/>
        </w:rPr>
        <w:t>___Yes</w:t>
      </w:r>
    </w:p>
    <w:p w14:paraId="06A7242C" w14:textId="77777777" w:rsidR="0009241B" w:rsidRPr="001F6FD9" w:rsidRDefault="0009241B" w:rsidP="001F6FD9">
      <w:pPr>
        <w:bidi w:val="0"/>
        <w:spacing w:after="0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>If you answered Yes, please specify:</w:t>
      </w:r>
    </w:p>
    <w:p w14:paraId="5523532C" w14:textId="77777777" w:rsidR="0009241B" w:rsidRPr="001F6FD9" w:rsidRDefault="0009241B" w:rsidP="001F6FD9">
      <w:pPr>
        <w:bidi w:val="0"/>
        <w:spacing w:after="0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>Unit______________ Position_____________   Rank____________ Position %_________</w:t>
      </w:r>
    </w:p>
    <w:p w14:paraId="2E02C874" w14:textId="53091DE7" w:rsidR="0009241B" w:rsidRPr="001F6FD9" w:rsidRDefault="0009241B" w:rsidP="003545B0">
      <w:pPr>
        <w:bidi w:val="0"/>
        <w:spacing w:after="0"/>
        <w:rPr>
          <w:rFonts w:cstheme="minorHAnsi"/>
          <w:b/>
          <w:bCs/>
          <w:sz w:val="24"/>
          <w:szCs w:val="24"/>
        </w:rPr>
      </w:pPr>
      <w:r w:rsidRPr="001F6FD9">
        <w:rPr>
          <w:rFonts w:cstheme="minorHAnsi"/>
          <w:sz w:val="24"/>
          <w:szCs w:val="24"/>
        </w:rPr>
        <w:t xml:space="preserve">Did you work at TAU in the past? </w:t>
      </w:r>
      <w:r w:rsidR="009E4EAD" w:rsidRPr="001F6FD9">
        <w:rPr>
          <w:rFonts w:cstheme="minorHAnsi"/>
          <w:sz w:val="24"/>
          <w:szCs w:val="24"/>
        </w:rPr>
        <w:t>___No   ___</w:t>
      </w:r>
      <w:r w:rsidRPr="001F6FD9">
        <w:rPr>
          <w:rFonts w:cstheme="minorHAnsi"/>
          <w:sz w:val="24"/>
          <w:szCs w:val="24"/>
        </w:rPr>
        <w:t>Yes</w:t>
      </w:r>
    </w:p>
    <w:p w14:paraId="3BD0E7A7" w14:textId="77777777" w:rsidR="0009241B" w:rsidRPr="001F6FD9" w:rsidRDefault="0009241B" w:rsidP="001F6FD9">
      <w:pPr>
        <w:bidi w:val="0"/>
        <w:spacing w:after="0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>If you answered Yes, please specify:</w:t>
      </w:r>
    </w:p>
    <w:p w14:paraId="5853BF84" w14:textId="77777777" w:rsidR="00140268" w:rsidRPr="001F6FD9" w:rsidRDefault="0009241B" w:rsidP="001F6FD9">
      <w:pPr>
        <w:bidi w:val="0"/>
        <w:spacing w:after="0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 xml:space="preserve">Last position____________________   </w:t>
      </w:r>
      <w:proofErr w:type="gramStart"/>
      <w:r w:rsidRPr="001F6FD9">
        <w:rPr>
          <w:rFonts w:cstheme="minorHAnsi"/>
          <w:sz w:val="24"/>
          <w:szCs w:val="24"/>
        </w:rPr>
        <w:t>From</w:t>
      </w:r>
      <w:proofErr w:type="gramEnd"/>
      <w:r w:rsidRPr="001F6FD9">
        <w:rPr>
          <w:rFonts w:cstheme="minorHAnsi"/>
          <w:sz w:val="24"/>
          <w:szCs w:val="24"/>
        </w:rPr>
        <w:t xml:space="preserve"> (date)__________</w:t>
      </w:r>
      <w:proofErr w:type="gramStart"/>
      <w:r w:rsidRPr="001F6FD9">
        <w:rPr>
          <w:rFonts w:cstheme="minorHAnsi"/>
          <w:sz w:val="24"/>
          <w:szCs w:val="24"/>
        </w:rPr>
        <w:t>_  To</w:t>
      </w:r>
      <w:proofErr w:type="gramEnd"/>
      <w:r w:rsidRPr="001F6FD9">
        <w:rPr>
          <w:rFonts w:cstheme="minorHAnsi"/>
          <w:sz w:val="24"/>
          <w:szCs w:val="24"/>
        </w:rPr>
        <w:t xml:space="preserve"> (date)_____________</w:t>
      </w:r>
    </w:p>
    <w:p w14:paraId="3AC0E77F" w14:textId="77777777" w:rsidR="00741177" w:rsidRDefault="0009241B" w:rsidP="00741177">
      <w:pPr>
        <w:bidi w:val="0"/>
        <w:spacing w:after="0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 xml:space="preserve">  </w:t>
      </w:r>
    </w:p>
    <w:p w14:paraId="131F87AC" w14:textId="77777777" w:rsidR="00741177" w:rsidRDefault="00741177" w:rsidP="00741177">
      <w:pPr>
        <w:bidi w:val="0"/>
        <w:spacing w:after="0"/>
        <w:rPr>
          <w:rFonts w:cstheme="minorHAnsi"/>
          <w:sz w:val="24"/>
          <w:szCs w:val="24"/>
        </w:rPr>
      </w:pPr>
    </w:p>
    <w:p w14:paraId="64F4E514" w14:textId="77777777" w:rsidR="00D30111" w:rsidRDefault="00D30111" w:rsidP="00741177">
      <w:pPr>
        <w:bidi w:val="0"/>
        <w:spacing w:after="0"/>
        <w:rPr>
          <w:rFonts w:cstheme="minorHAnsi"/>
          <w:b/>
          <w:bCs/>
          <w:sz w:val="24"/>
          <w:szCs w:val="24"/>
        </w:rPr>
      </w:pPr>
    </w:p>
    <w:p w14:paraId="00DA2171" w14:textId="23A751AB" w:rsidR="0009241B" w:rsidRPr="00741177" w:rsidRDefault="0009241B" w:rsidP="00D30111">
      <w:pPr>
        <w:bidi w:val="0"/>
        <w:spacing w:after="0"/>
        <w:rPr>
          <w:rFonts w:cstheme="minorHAnsi"/>
          <w:sz w:val="24"/>
          <w:szCs w:val="24"/>
        </w:rPr>
      </w:pPr>
      <w:r w:rsidRPr="00741177">
        <w:rPr>
          <w:rFonts w:cstheme="minorHAnsi"/>
          <w:b/>
          <w:bCs/>
          <w:sz w:val="24"/>
          <w:szCs w:val="24"/>
        </w:rPr>
        <w:t>Statement</w:t>
      </w:r>
    </w:p>
    <w:p w14:paraId="4B41A4B2" w14:textId="77777777" w:rsidR="0009241B" w:rsidRPr="001F6FD9" w:rsidRDefault="0009241B" w:rsidP="001F6FD9">
      <w:pPr>
        <w:bidi w:val="0"/>
        <w:spacing w:after="0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 xml:space="preserve">I hereby affirm that the details I provided in this questionnaire are true and full, and </w:t>
      </w:r>
      <w:r w:rsidR="00B0540B" w:rsidRPr="001F6FD9">
        <w:rPr>
          <w:rFonts w:cstheme="minorHAnsi"/>
          <w:sz w:val="24"/>
          <w:szCs w:val="24"/>
        </w:rPr>
        <w:t xml:space="preserve">that I will inform the University's Human Resources </w:t>
      </w:r>
      <w:r w:rsidR="009E4EAD" w:rsidRPr="001F6FD9">
        <w:rPr>
          <w:rFonts w:cstheme="minorHAnsi"/>
          <w:sz w:val="24"/>
          <w:szCs w:val="24"/>
        </w:rPr>
        <w:t>D</w:t>
      </w:r>
      <w:r w:rsidR="00B0540B" w:rsidRPr="001F6FD9">
        <w:rPr>
          <w:rFonts w:cstheme="minorHAnsi"/>
          <w:sz w:val="24"/>
          <w:szCs w:val="24"/>
        </w:rPr>
        <w:t xml:space="preserve">ivision in writing, within a week, of any changes that may occur in these details. </w:t>
      </w:r>
    </w:p>
    <w:p w14:paraId="305826CB" w14:textId="77777777" w:rsidR="00B0540B" w:rsidRPr="001F6FD9" w:rsidRDefault="00B0540B" w:rsidP="001F6FD9">
      <w:pPr>
        <w:bidi w:val="0"/>
        <w:spacing w:after="0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>Date________________________</w:t>
      </w:r>
      <w:r w:rsidRPr="001F6FD9">
        <w:rPr>
          <w:rFonts w:cstheme="minorHAnsi"/>
          <w:sz w:val="24"/>
          <w:szCs w:val="24"/>
        </w:rPr>
        <w:tab/>
      </w:r>
      <w:r w:rsidRPr="001F6FD9">
        <w:rPr>
          <w:rFonts w:cstheme="minorHAnsi"/>
          <w:sz w:val="24"/>
          <w:szCs w:val="24"/>
        </w:rPr>
        <w:tab/>
        <w:t>Signature________________________</w:t>
      </w:r>
    </w:p>
    <w:p w14:paraId="40D50ECA" w14:textId="77777777" w:rsidR="009E4EAD" w:rsidRPr="001F6FD9" w:rsidRDefault="009E4EAD" w:rsidP="001F6FD9">
      <w:pPr>
        <w:bidi w:val="0"/>
        <w:spacing w:after="0"/>
        <w:rPr>
          <w:rFonts w:cstheme="minorHAnsi"/>
          <w:sz w:val="24"/>
          <w:szCs w:val="24"/>
        </w:rPr>
      </w:pPr>
    </w:p>
    <w:p w14:paraId="48A53B71" w14:textId="77777777" w:rsidR="00B0540B" w:rsidRPr="001F6FD9" w:rsidRDefault="00B0540B" w:rsidP="001F6FD9">
      <w:pPr>
        <w:bidi w:val="0"/>
        <w:spacing w:after="0"/>
        <w:rPr>
          <w:rFonts w:cstheme="minorHAnsi"/>
          <w:b/>
          <w:bCs/>
          <w:sz w:val="24"/>
          <w:szCs w:val="24"/>
        </w:rPr>
      </w:pPr>
      <w:r w:rsidRPr="001F6FD9">
        <w:rPr>
          <w:rFonts w:cstheme="minorHAnsi"/>
          <w:b/>
          <w:bCs/>
          <w:sz w:val="24"/>
          <w:szCs w:val="24"/>
        </w:rPr>
        <w:t>Please attach the following documents to this Questionnaire:</w:t>
      </w:r>
    </w:p>
    <w:p w14:paraId="05E632A6" w14:textId="77777777" w:rsidR="00B0540B" w:rsidRPr="001F6FD9" w:rsidRDefault="00B0540B" w:rsidP="001F6FD9">
      <w:pPr>
        <w:pStyle w:val="ListParagraph"/>
        <w:numPr>
          <w:ilvl w:val="0"/>
          <w:numId w:val="5"/>
        </w:numPr>
        <w:bidi w:val="0"/>
        <w:spacing w:after="0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 xml:space="preserve">Questionnaire regarding joining the Pension </w:t>
      </w:r>
      <w:r w:rsidR="009E4EAD" w:rsidRPr="001F6FD9">
        <w:rPr>
          <w:rFonts w:cstheme="minorHAnsi"/>
          <w:sz w:val="24"/>
          <w:szCs w:val="24"/>
        </w:rPr>
        <w:t>F</w:t>
      </w:r>
      <w:r w:rsidRPr="001F6FD9">
        <w:rPr>
          <w:rFonts w:cstheme="minorHAnsi"/>
          <w:sz w:val="24"/>
          <w:szCs w:val="24"/>
        </w:rPr>
        <w:t>und (Administrative only)</w:t>
      </w:r>
    </w:p>
    <w:p w14:paraId="6B31C08D" w14:textId="77777777" w:rsidR="00B0540B" w:rsidRPr="001F6FD9" w:rsidRDefault="00B0540B" w:rsidP="001F6FD9">
      <w:pPr>
        <w:pStyle w:val="ListParagraph"/>
        <w:numPr>
          <w:ilvl w:val="0"/>
          <w:numId w:val="5"/>
        </w:numPr>
        <w:bidi w:val="0"/>
        <w:spacing w:after="0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 xml:space="preserve">Certificates and/or records </w:t>
      </w:r>
      <w:r w:rsidR="009E4EAD" w:rsidRPr="001F6FD9">
        <w:rPr>
          <w:rFonts w:cstheme="minorHAnsi"/>
          <w:sz w:val="24"/>
          <w:szCs w:val="24"/>
        </w:rPr>
        <w:t>verifying</w:t>
      </w:r>
      <w:r w:rsidRPr="001F6FD9">
        <w:rPr>
          <w:rFonts w:cstheme="minorHAnsi"/>
          <w:sz w:val="24"/>
          <w:szCs w:val="24"/>
        </w:rPr>
        <w:t xml:space="preserve"> your profession, education, training and former places of employment</w:t>
      </w:r>
    </w:p>
    <w:p w14:paraId="6EB4CE8A" w14:textId="77777777" w:rsidR="00B0540B" w:rsidRPr="001F6FD9" w:rsidRDefault="00B0540B" w:rsidP="001F6FD9">
      <w:pPr>
        <w:pStyle w:val="ListParagraph"/>
        <w:numPr>
          <w:ilvl w:val="0"/>
          <w:numId w:val="5"/>
        </w:numPr>
        <w:bidi w:val="0"/>
        <w:spacing w:after="0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 xml:space="preserve">Form for joining the Provident Fund (Keren </w:t>
      </w:r>
      <w:proofErr w:type="spellStart"/>
      <w:r w:rsidRPr="001F6FD9">
        <w:rPr>
          <w:rFonts w:cstheme="minorHAnsi"/>
          <w:sz w:val="24"/>
          <w:szCs w:val="24"/>
        </w:rPr>
        <w:t>Hishtalmut</w:t>
      </w:r>
      <w:proofErr w:type="spellEnd"/>
      <w:r w:rsidRPr="001F6FD9">
        <w:rPr>
          <w:rFonts w:cstheme="minorHAnsi"/>
          <w:sz w:val="24"/>
          <w:szCs w:val="24"/>
        </w:rPr>
        <w:t xml:space="preserve">) – if you are entitled. (Deduction will only be enabled </w:t>
      </w:r>
      <w:r w:rsidR="009E4EAD" w:rsidRPr="001F6FD9">
        <w:rPr>
          <w:rFonts w:cstheme="minorHAnsi"/>
          <w:sz w:val="24"/>
          <w:szCs w:val="24"/>
        </w:rPr>
        <w:t>if</w:t>
      </w:r>
      <w:r w:rsidRPr="001F6FD9">
        <w:rPr>
          <w:rFonts w:cstheme="minorHAnsi"/>
          <w:sz w:val="24"/>
          <w:szCs w:val="24"/>
        </w:rPr>
        <w:t xml:space="preserve"> the form</w:t>
      </w:r>
      <w:r w:rsidR="009E4EAD" w:rsidRPr="001F6FD9">
        <w:rPr>
          <w:rFonts w:cstheme="minorHAnsi"/>
          <w:sz w:val="24"/>
          <w:szCs w:val="24"/>
        </w:rPr>
        <w:t xml:space="preserve"> is attached</w:t>
      </w:r>
      <w:r w:rsidRPr="001F6FD9">
        <w:rPr>
          <w:rFonts w:cstheme="minorHAnsi"/>
          <w:sz w:val="24"/>
          <w:szCs w:val="24"/>
        </w:rPr>
        <w:t>)</w:t>
      </w:r>
    </w:p>
    <w:p w14:paraId="296484F0" w14:textId="77777777" w:rsidR="00B0540B" w:rsidRPr="001F6FD9" w:rsidRDefault="00140268" w:rsidP="001F6FD9">
      <w:pPr>
        <w:pStyle w:val="ListParagraph"/>
        <w:numPr>
          <w:ilvl w:val="0"/>
          <w:numId w:val="5"/>
        </w:numPr>
        <w:bidi w:val="0"/>
        <w:spacing w:after="0"/>
        <w:rPr>
          <w:rFonts w:cstheme="minorHAnsi"/>
          <w:sz w:val="24"/>
          <w:szCs w:val="24"/>
        </w:rPr>
      </w:pPr>
      <w:r w:rsidRPr="001F6FD9">
        <w:rPr>
          <w:rFonts w:cstheme="minorHAnsi"/>
          <w:sz w:val="24"/>
          <w:szCs w:val="24"/>
        </w:rPr>
        <w:t xml:space="preserve">Complete photo of ID card, including </w:t>
      </w:r>
      <w:r w:rsidR="00BD66A1" w:rsidRPr="001F6FD9">
        <w:rPr>
          <w:rFonts w:cstheme="minorHAnsi"/>
          <w:sz w:val="24"/>
          <w:szCs w:val="24"/>
        </w:rPr>
        <w:t xml:space="preserve">attachment with </w:t>
      </w:r>
      <w:r w:rsidRPr="001F6FD9">
        <w:rPr>
          <w:rFonts w:cstheme="minorHAnsi"/>
          <w:sz w:val="24"/>
          <w:szCs w:val="24"/>
        </w:rPr>
        <w:t xml:space="preserve">address and family members </w:t>
      </w:r>
    </w:p>
    <w:p w14:paraId="67D42164" w14:textId="5517E717" w:rsidR="009E4EAD" w:rsidRPr="001F6FD9" w:rsidRDefault="00CA552C" w:rsidP="00CA552C">
      <w:pPr>
        <w:pStyle w:val="ListParagraph"/>
        <w:numPr>
          <w:ilvl w:val="0"/>
          <w:numId w:val="5"/>
        </w:numPr>
        <w:bidi w:val="0"/>
        <w:spacing w:after="0"/>
        <w:rPr>
          <w:rFonts w:cstheme="minorHAnsi"/>
          <w:sz w:val="24"/>
          <w:szCs w:val="24"/>
        </w:rPr>
      </w:pPr>
      <w:r w:rsidRPr="00CA552C">
        <w:rPr>
          <w:rFonts w:cstheme="minorHAnsi"/>
          <w:sz w:val="24"/>
          <w:szCs w:val="24"/>
        </w:rPr>
        <w:t>A photo of a check or a bank account management confirmation.</w:t>
      </w:r>
    </w:p>
    <w:sectPr w:rsidR="009E4EAD" w:rsidRPr="001F6FD9" w:rsidSect="00F90593">
      <w:headerReference w:type="default" r:id="rId8"/>
      <w:pgSz w:w="11906" w:h="16838"/>
      <w:pgMar w:top="1440" w:right="1274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A30AE3" w14:textId="77777777" w:rsidR="00F90593" w:rsidRDefault="00F90593" w:rsidP="00047EE6">
      <w:pPr>
        <w:spacing w:after="0" w:line="240" w:lineRule="auto"/>
      </w:pPr>
      <w:r>
        <w:separator/>
      </w:r>
    </w:p>
  </w:endnote>
  <w:endnote w:type="continuationSeparator" w:id="0">
    <w:p w14:paraId="0847D240" w14:textId="77777777" w:rsidR="00F90593" w:rsidRDefault="00F90593" w:rsidP="00047E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F1BB9C" w14:textId="77777777" w:rsidR="00F90593" w:rsidRDefault="00F90593" w:rsidP="00047EE6">
      <w:pPr>
        <w:spacing w:after="0" w:line="240" w:lineRule="auto"/>
      </w:pPr>
      <w:r>
        <w:separator/>
      </w:r>
    </w:p>
  </w:footnote>
  <w:footnote w:type="continuationSeparator" w:id="0">
    <w:p w14:paraId="75F7FADD" w14:textId="77777777" w:rsidR="00F90593" w:rsidRDefault="00F90593" w:rsidP="00047E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914D2B" w14:textId="5B660A2F" w:rsidR="00047EE6" w:rsidRDefault="00047EE6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4A19599" wp14:editId="6F8E8D89">
          <wp:simplePos x="0" y="0"/>
          <wp:positionH relativeFrom="column">
            <wp:posOffset>513609</wp:posOffset>
          </wp:positionH>
          <wp:positionV relativeFrom="page">
            <wp:posOffset>150328</wp:posOffset>
          </wp:positionV>
          <wp:extent cx="4283138" cy="637702"/>
          <wp:effectExtent l="0" t="0" r="3175" b="0"/>
          <wp:wrapNone/>
          <wp:docPr id="1723307829" name="Picture 1" descr="A black circle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A black circle with whit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388238" cy="653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9D4D18"/>
    <w:multiLevelType w:val="hybridMultilevel"/>
    <w:tmpl w:val="CA406D44"/>
    <w:lvl w:ilvl="0" w:tplc="01D221E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262C1"/>
    <w:multiLevelType w:val="hybridMultilevel"/>
    <w:tmpl w:val="8DFC8FF8"/>
    <w:lvl w:ilvl="0" w:tplc="01D221E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54896"/>
    <w:multiLevelType w:val="hybridMultilevel"/>
    <w:tmpl w:val="138644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2F6E56"/>
    <w:multiLevelType w:val="hybridMultilevel"/>
    <w:tmpl w:val="353EE278"/>
    <w:lvl w:ilvl="0" w:tplc="01D221E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236984"/>
    <w:multiLevelType w:val="hybridMultilevel"/>
    <w:tmpl w:val="F6525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1251FC"/>
    <w:multiLevelType w:val="hybridMultilevel"/>
    <w:tmpl w:val="245A0238"/>
    <w:lvl w:ilvl="0" w:tplc="0409000F">
      <w:start w:val="1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26F2326"/>
    <w:multiLevelType w:val="hybridMultilevel"/>
    <w:tmpl w:val="662AC218"/>
    <w:lvl w:ilvl="0" w:tplc="01D221E8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52801B1"/>
    <w:multiLevelType w:val="hybridMultilevel"/>
    <w:tmpl w:val="68AC1832"/>
    <w:lvl w:ilvl="0" w:tplc="83189590">
      <w:start w:val="1"/>
      <w:numFmt w:val="decimal"/>
      <w:lvlText w:val="%1."/>
      <w:lvlJc w:val="left"/>
      <w:pPr>
        <w:ind w:left="1211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9F6B13"/>
    <w:multiLevelType w:val="hybridMultilevel"/>
    <w:tmpl w:val="7C426E3C"/>
    <w:lvl w:ilvl="0" w:tplc="2CDAEBF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7E794906"/>
    <w:multiLevelType w:val="hybridMultilevel"/>
    <w:tmpl w:val="DE4EF3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89907783">
    <w:abstractNumId w:val="8"/>
  </w:num>
  <w:num w:numId="2" w16cid:durableId="2022924322">
    <w:abstractNumId w:val="7"/>
  </w:num>
  <w:num w:numId="3" w16cid:durableId="1378971472">
    <w:abstractNumId w:val="2"/>
  </w:num>
  <w:num w:numId="4" w16cid:durableId="1430348622">
    <w:abstractNumId w:val="9"/>
  </w:num>
  <w:num w:numId="5" w16cid:durableId="1123617574">
    <w:abstractNumId w:val="4"/>
  </w:num>
  <w:num w:numId="6" w16cid:durableId="1874229762">
    <w:abstractNumId w:val="5"/>
  </w:num>
  <w:num w:numId="7" w16cid:durableId="993021606">
    <w:abstractNumId w:val="1"/>
  </w:num>
  <w:num w:numId="8" w16cid:durableId="808673606">
    <w:abstractNumId w:val="0"/>
  </w:num>
  <w:num w:numId="9" w16cid:durableId="1730378604">
    <w:abstractNumId w:val="3"/>
  </w:num>
  <w:num w:numId="10" w16cid:durableId="13246281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MzQ3MjMzNTM3MTdV0lEKTi0uzszPAykwrAUASHnUECwAAAA="/>
  </w:docVars>
  <w:rsids>
    <w:rsidRoot w:val="00A5187B"/>
    <w:rsid w:val="0003081D"/>
    <w:rsid w:val="00047EE6"/>
    <w:rsid w:val="0009241B"/>
    <w:rsid w:val="0009441C"/>
    <w:rsid w:val="000F60CC"/>
    <w:rsid w:val="00140268"/>
    <w:rsid w:val="00173BDA"/>
    <w:rsid w:val="00185B04"/>
    <w:rsid w:val="001861D6"/>
    <w:rsid w:val="001963C5"/>
    <w:rsid w:val="001C57C4"/>
    <w:rsid w:val="001E3EB1"/>
    <w:rsid w:val="001F6FD9"/>
    <w:rsid w:val="002250C1"/>
    <w:rsid w:val="002343E0"/>
    <w:rsid w:val="002A09FD"/>
    <w:rsid w:val="002A3DBE"/>
    <w:rsid w:val="002B2B8D"/>
    <w:rsid w:val="002F567D"/>
    <w:rsid w:val="00302E6C"/>
    <w:rsid w:val="003202C8"/>
    <w:rsid w:val="003545B0"/>
    <w:rsid w:val="003B5416"/>
    <w:rsid w:val="003C7B5B"/>
    <w:rsid w:val="00404E83"/>
    <w:rsid w:val="00411F58"/>
    <w:rsid w:val="00414645"/>
    <w:rsid w:val="00437CA8"/>
    <w:rsid w:val="00447856"/>
    <w:rsid w:val="00455D2F"/>
    <w:rsid w:val="00621F80"/>
    <w:rsid w:val="0063369D"/>
    <w:rsid w:val="0068562A"/>
    <w:rsid w:val="00692852"/>
    <w:rsid w:val="006A2EA3"/>
    <w:rsid w:val="006D36A9"/>
    <w:rsid w:val="006E6DB6"/>
    <w:rsid w:val="00715E06"/>
    <w:rsid w:val="00741177"/>
    <w:rsid w:val="00752296"/>
    <w:rsid w:val="00754E24"/>
    <w:rsid w:val="00782DD5"/>
    <w:rsid w:val="008B5A5F"/>
    <w:rsid w:val="0091484B"/>
    <w:rsid w:val="00916BA9"/>
    <w:rsid w:val="00920610"/>
    <w:rsid w:val="00984655"/>
    <w:rsid w:val="00984C84"/>
    <w:rsid w:val="009E4EAD"/>
    <w:rsid w:val="00A5187B"/>
    <w:rsid w:val="00AB41FB"/>
    <w:rsid w:val="00B0540B"/>
    <w:rsid w:val="00B06E19"/>
    <w:rsid w:val="00B15DEE"/>
    <w:rsid w:val="00B743C3"/>
    <w:rsid w:val="00BA4A28"/>
    <w:rsid w:val="00BD66A1"/>
    <w:rsid w:val="00BD77C9"/>
    <w:rsid w:val="00BF3692"/>
    <w:rsid w:val="00C61082"/>
    <w:rsid w:val="00CA552C"/>
    <w:rsid w:val="00D30111"/>
    <w:rsid w:val="00D73A6D"/>
    <w:rsid w:val="00E47477"/>
    <w:rsid w:val="00EE49F1"/>
    <w:rsid w:val="00F12D8E"/>
    <w:rsid w:val="00F2777E"/>
    <w:rsid w:val="00F85289"/>
    <w:rsid w:val="00F90593"/>
    <w:rsid w:val="00FC7CE7"/>
    <w:rsid w:val="00FD6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E08F3F"/>
  <w15:docId w15:val="{20B48FC7-CC2F-48A4-BFF0-E080D80B8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7477"/>
    <w:pPr>
      <w:ind w:left="720"/>
      <w:contextualSpacing/>
    </w:pPr>
  </w:style>
  <w:style w:type="table" w:styleId="TableGrid">
    <w:name w:val="Table Grid"/>
    <w:basedOn w:val="TableNormal"/>
    <w:uiPriority w:val="59"/>
    <w:rsid w:val="000F60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7EE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7EE6"/>
  </w:style>
  <w:style w:type="paragraph" w:styleId="Footer">
    <w:name w:val="footer"/>
    <w:basedOn w:val="Normal"/>
    <w:link w:val="FooterChar"/>
    <w:uiPriority w:val="99"/>
    <w:unhideWhenUsed/>
    <w:rsid w:val="00047EE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7E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B4E82E-35FC-4C59-9E52-3FB38E9BE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5</Pages>
  <Words>811</Words>
  <Characters>4629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l</dc:creator>
  <cp:lastModifiedBy>Neta Hauser</cp:lastModifiedBy>
  <cp:revision>13</cp:revision>
  <dcterms:created xsi:type="dcterms:W3CDTF">2024-02-20T10:44:00Z</dcterms:created>
  <dcterms:modified xsi:type="dcterms:W3CDTF">2025-07-17T06:21:00Z</dcterms:modified>
</cp:coreProperties>
</file>